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2"/>
        <w:gridCol w:w="6893"/>
      </w:tblGrid>
      <w:tr w:rsidR="00441BAE" w:rsidRPr="0037074A" w14:paraId="1F8759BA" w14:textId="77777777" w:rsidTr="00854C41">
        <w:tc>
          <w:tcPr>
            <w:tcW w:w="0" w:type="auto"/>
            <w:shd w:val="clear" w:color="auto" w:fill="auto"/>
          </w:tcPr>
          <w:p w14:paraId="5FF4B757" w14:textId="77777777" w:rsidR="00441BAE" w:rsidRPr="0037074A" w:rsidRDefault="00441BAE" w:rsidP="00854C41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4A2A5EE5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56874C4F" w14:textId="4F70ACAA" w:rsidR="00441BAE" w:rsidRPr="004D1653" w:rsidRDefault="00520C8D" w:rsidP="00854C41">
            <w:pPr>
              <w:spacing w:after="288"/>
              <w:jc w:val="both"/>
              <w:rPr>
                <w:b/>
              </w:rPr>
            </w:pPr>
            <w:r w:rsidRPr="00441BAE">
              <w:rPr>
                <w:b/>
              </w:rPr>
              <w:t>ИНОСТРАННЫЙ ЯЗЫК</w:t>
            </w:r>
          </w:p>
        </w:tc>
      </w:tr>
      <w:tr w:rsidR="00441BAE" w:rsidRPr="0037074A" w14:paraId="2269624F" w14:textId="77777777" w:rsidTr="00854C41">
        <w:tc>
          <w:tcPr>
            <w:tcW w:w="0" w:type="auto"/>
            <w:shd w:val="clear" w:color="auto" w:fill="auto"/>
          </w:tcPr>
          <w:p w14:paraId="268A050C" w14:textId="77777777" w:rsidR="00441BAE" w:rsidRPr="0037074A" w:rsidRDefault="00441BAE" w:rsidP="00854C41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17F053FC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79D2ADFB" w14:textId="77777777" w:rsidR="00441BAE" w:rsidRPr="0037074A" w:rsidRDefault="00441BAE" w:rsidP="00854C41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41BAE" w:rsidRPr="0037074A" w14:paraId="7FDAA3D5" w14:textId="77777777" w:rsidTr="00854C41">
        <w:tc>
          <w:tcPr>
            <w:tcW w:w="0" w:type="auto"/>
            <w:shd w:val="clear" w:color="auto" w:fill="auto"/>
          </w:tcPr>
          <w:p w14:paraId="3FED285F" w14:textId="77777777" w:rsidR="00441BAE" w:rsidRPr="0037074A" w:rsidRDefault="00441BAE" w:rsidP="00854C41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8329CC8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8B55716" w14:textId="77777777" w:rsidR="00441BAE" w:rsidRPr="0037074A" w:rsidRDefault="00441BAE" w:rsidP="00854C41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41BAE" w:rsidRPr="0037074A" w14:paraId="6BC25CAC" w14:textId="77777777" w:rsidTr="00854C41">
        <w:tc>
          <w:tcPr>
            <w:tcW w:w="0" w:type="auto"/>
            <w:shd w:val="clear" w:color="auto" w:fill="auto"/>
          </w:tcPr>
          <w:p w14:paraId="01CC0F1B" w14:textId="77777777" w:rsidR="00441BAE" w:rsidRPr="0037074A" w:rsidRDefault="00441BAE" w:rsidP="00854C41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0C6C2181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B4E092A" w14:textId="447F7C9E" w:rsidR="00441BAE" w:rsidRPr="0037074A" w:rsidRDefault="00441BAE" w:rsidP="00605F3A">
            <w:pPr>
              <w:spacing w:after="288"/>
              <w:jc w:val="both"/>
            </w:pPr>
            <w:r w:rsidRPr="0037074A">
              <w:t>Очная</w:t>
            </w:r>
            <w:r w:rsidR="00520C8D">
              <w:t>, очно</w:t>
            </w:r>
            <w:r>
              <w:t>-заочная</w:t>
            </w:r>
          </w:p>
        </w:tc>
      </w:tr>
      <w:tr w:rsidR="00441BAE" w:rsidRPr="0037074A" w14:paraId="7E9F091B" w14:textId="77777777" w:rsidTr="00854C41">
        <w:tc>
          <w:tcPr>
            <w:tcW w:w="0" w:type="auto"/>
            <w:shd w:val="clear" w:color="auto" w:fill="auto"/>
          </w:tcPr>
          <w:p w14:paraId="1A6A2DEE" w14:textId="77777777" w:rsidR="00441BAE" w:rsidRPr="0037074A" w:rsidRDefault="00441BAE" w:rsidP="00854C41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7670D3DB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17C74F0" w14:textId="0BA7F738" w:rsidR="00441BAE" w:rsidRPr="0037074A" w:rsidRDefault="00441BAE" w:rsidP="00441BAE">
            <w:pPr>
              <w:spacing w:after="288"/>
              <w:jc w:val="both"/>
            </w:pPr>
            <w:r w:rsidRPr="0037074A">
              <w:t>20</w:t>
            </w:r>
            <w:r w:rsidR="00520C8D">
              <w:t>2</w:t>
            </w:r>
            <w:r w:rsidR="009A294A">
              <w:t>1</w:t>
            </w:r>
          </w:p>
        </w:tc>
      </w:tr>
      <w:tr w:rsidR="00441BAE" w:rsidRPr="0037074A" w14:paraId="0DFE7517" w14:textId="77777777" w:rsidTr="00854C41">
        <w:tc>
          <w:tcPr>
            <w:tcW w:w="0" w:type="auto"/>
            <w:shd w:val="clear" w:color="auto" w:fill="auto"/>
          </w:tcPr>
          <w:p w14:paraId="362D3C8E" w14:textId="77777777" w:rsidR="00441BAE" w:rsidRPr="0037074A" w:rsidRDefault="00441BAE" w:rsidP="00854C41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0078F539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B6432D2" w14:textId="77777777" w:rsidR="00441BAE" w:rsidRPr="0037074A" w:rsidRDefault="00854C41" w:rsidP="00854C41">
            <w:pPr>
              <w:spacing w:afterLines="0" w:line="276" w:lineRule="auto"/>
              <w:jc w:val="both"/>
            </w:pPr>
            <w:r w:rsidRPr="004F7CD3">
              <w:rPr>
                <w:rFonts w:eastAsia="Calibri"/>
              </w:rPr>
              <w:t xml:space="preserve">Основные цели изучаемой дисциплины – </w:t>
            </w:r>
            <w:r w:rsidRPr="004F7CD3">
              <w:t>овладение студентами необходимым и достаточным уровнем владения иностранным языком для решения социально-коммуникативных задач в различных областях профессиональной, научной, культурной и бытовой сфер деятельности, а также для дальнейшего обучения в магистратуре и аспирантуре и проведении научных исследований в заданной области.</w:t>
            </w:r>
          </w:p>
        </w:tc>
      </w:tr>
      <w:tr w:rsidR="00441BAE" w:rsidRPr="0037074A" w14:paraId="2735C70E" w14:textId="77777777" w:rsidTr="00854C41">
        <w:tc>
          <w:tcPr>
            <w:tcW w:w="0" w:type="auto"/>
            <w:shd w:val="clear" w:color="auto" w:fill="auto"/>
          </w:tcPr>
          <w:p w14:paraId="75DEA747" w14:textId="77777777" w:rsidR="00441BAE" w:rsidRPr="0037074A" w:rsidRDefault="00441BAE" w:rsidP="00854C41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79C44A46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7A624674" w14:textId="77777777" w:rsidR="00441BAE" w:rsidRPr="0037074A" w:rsidRDefault="00441BAE" w:rsidP="00854C41">
            <w:pPr>
              <w:spacing w:after="288"/>
              <w:jc w:val="both"/>
            </w:pPr>
            <w:r>
              <w:t>Базовая часть</w:t>
            </w:r>
          </w:p>
        </w:tc>
      </w:tr>
      <w:tr w:rsidR="00441BAE" w:rsidRPr="0037074A" w14:paraId="0E7ACCFE" w14:textId="77777777" w:rsidTr="00854C41">
        <w:tc>
          <w:tcPr>
            <w:tcW w:w="0" w:type="auto"/>
            <w:shd w:val="clear" w:color="auto" w:fill="auto"/>
          </w:tcPr>
          <w:p w14:paraId="552221C0" w14:textId="77777777" w:rsidR="00441BAE" w:rsidRPr="0037074A" w:rsidRDefault="00441BAE" w:rsidP="00854C41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1975AF66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52D69E11" w14:textId="1AB863ED" w:rsidR="00441BAE" w:rsidRPr="009A294A" w:rsidRDefault="009A294A" w:rsidP="009A294A">
            <w:pPr>
              <w:spacing w:after="288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У</w:t>
            </w:r>
            <w:r w:rsidRPr="00A76B02">
              <w:rPr>
                <w:rFonts w:asciiTheme="majorBidi" w:hAnsiTheme="majorBidi" w:cstheme="majorBidi"/>
              </w:rPr>
              <w:t>К-</w:t>
            </w:r>
            <w:r>
              <w:rPr>
                <w:rFonts w:asciiTheme="majorBidi" w:hAnsiTheme="majorBidi" w:cstheme="majorBidi"/>
              </w:rPr>
              <w:t>4</w:t>
            </w:r>
            <w:r w:rsidRPr="00A76B02">
              <w:rPr>
                <w:rFonts w:asciiTheme="majorBidi" w:hAnsiTheme="majorBidi" w:cstheme="majorBidi"/>
              </w:rPr>
              <w:t xml:space="preserve">: </w:t>
            </w:r>
            <w:r>
              <w:rPr>
                <w:rStyle w:val="211pt"/>
              </w:rPr>
              <w:t>с</w:t>
            </w:r>
            <w:r w:rsidRPr="00FE5FFF">
              <w:rPr>
                <w:rStyle w:val="211pt"/>
                <w:bCs/>
              </w:rPr>
              <w:t>пособн</w:t>
            </w:r>
            <w:r>
              <w:rPr>
                <w:rStyle w:val="211pt"/>
                <w:bCs/>
              </w:rPr>
              <w:t>ость</w:t>
            </w:r>
            <w:r w:rsidRPr="00FE5FFF">
              <w:rPr>
                <w:rStyle w:val="211pt"/>
                <w:bCs/>
              </w:rPr>
              <w:t xml:space="preserve"> осуществлять коммуникацию в религиозной сфере в устной и письменной формах на государственном языке Российской Федерации и иностранном(</w:t>
            </w:r>
            <w:proofErr w:type="spellStart"/>
            <w:r w:rsidRPr="00FE5FFF">
              <w:rPr>
                <w:rStyle w:val="211pt"/>
                <w:bCs/>
              </w:rPr>
              <w:t>ых</w:t>
            </w:r>
            <w:proofErr w:type="spellEnd"/>
            <w:r w:rsidRPr="00FE5FFF">
              <w:rPr>
                <w:rStyle w:val="211pt"/>
                <w:bCs/>
              </w:rPr>
              <w:t>) языке(ах)</w:t>
            </w:r>
          </w:p>
        </w:tc>
      </w:tr>
      <w:tr w:rsidR="00441BAE" w:rsidRPr="0037074A" w14:paraId="135569C3" w14:textId="77777777" w:rsidTr="00854C41">
        <w:tc>
          <w:tcPr>
            <w:tcW w:w="0" w:type="auto"/>
            <w:shd w:val="clear" w:color="auto" w:fill="auto"/>
          </w:tcPr>
          <w:p w14:paraId="1816E572" w14:textId="77777777" w:rsidR="00441BAE" w:rsidRPr="0037074A" w:rsidRDefault="00441BAE" w:rsidP="00854C41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416D1098" w14:textId="77777777"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0226A51" w14:textId="34E314DF" w:rsidR="00441BAE" w:rsidRPr="0037074A" w:rsidRDefault="00520C8D" w:rsidP="00854C41">
            <w:pPr>
              <w:spacing w:after="288"/>
              <w:jc w:val="both"/>
            </w:pPr>
            <w:r>
              <w:rPr>
                <w:i/>
              </w:rPr>
              <w:t>Клушина Ю. И. / Никифора Л. С.</w:t>
            </w:r>
          </w:p>
        </w:tc>
      </w:tr>
    </w:tbl>
    <w:p w14:paraId="4EC72A7E" w14:textId="77777777" w:rsidR="004F7CD3" w:rsidRPr="004F7CD3" w:rsidRDefault="004F7CD3" w:rsidP="00854C41">
      <w:pPr>
        <w:spacing w:afterLines="0" w:line="276" w:lineRule="auto"/>
        <w:jc w:val="both"/>
      </w:pPr>
    </w:p>
    <w:p w14:paraId="60DFD042" w14:textId="086C15DD" w:rsidR="00130D44" w:rsidRDefault="00681CA7" w:rsidP="00E43365">
      <w:pPr>
        <w:pStyle w:val="10"/>
        <w:spacing w:afterLines="0"/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72951669"/>
      <w:bookmarkStart w:id="5" w:name="_Toc2593039"/>
      <w:r w:rsidRPr="004F7CD3">
        <w:t>Разделы дисциплины и трудоемкость по видам учебных занятий</w:t>
      </w:r>
      <w:bookmarkStart w:id="6" w:name="_Toc467596881"/>
      <w:bookmarkStart w:id="7" w:name="_Toc467599965"/>
      <w:bookmarkStart w:id="8" w:name="_Toc468272476"/>
      <w:bookmarkStart w:id="9" w:name="_Toc468280920"/>
      <w:bookmarkStart w:id="10" w:name="_Toc473892885"/>
      <w:bookmarkStart w:id="11" w:name="_Toc467596884"/>
      <w:bookmarkStart w:id="12" w:name="_Toc467599968"/>
      <w:bookmarkStart w:id="13" w:name="_Toc468272477"/>
      <w:bookmarkStart w:id="14" w:name="_Toc468274078"/>
      <w:bookmarkStart w:id="15" w:name="_Toc468278275"/>
      <w:bookmarkStart w:id="16" w:name="Прил5"/>
      <w:bookmarkEnd w:id="0"/>
      <w:bookmarkEnd w:id="1"/>
      <w:bookmarkEnd w:id="2"/>
      <w:bookmarkEnd w:id="3"/>
      <w:bookmarkEnd w:id="4"/>
      <w:bookmarkEnd w:id="5"/>
    </w:p>
    <w:p w14:paraId="358F6640" w14:textId="1444C229" w:rsidR="00044BC4" w:rsidRPr="00044BC4" w:rsidRDefault="00044BC4" w:rsidP="00044BC4">
      <w:pPr>
        <w:spacing w:after="288"/>
        <w:rPr>
          <w:u w:val="single"/>
        </w:rPr>
      </w:pPr>
      <w:r w:rsidRPr="00044BC4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3370"/>
        <w:gridCol w:w="660"/>
        <w:gridCol w:w="872"/>
        <w:gridCol w:w="755"/>
        <w:gridCol w:w="818"/>
        <w:gridCol w:w="1283"/>
        <w:gridCol w:w="1368"/>
      </w:tblGrid>
      <w:tr w:rsidR="00130D44" w:rsidRPr="004F7CD3" w14:paraId="24902C40" w14:textId="77777777" w:rsidTr="00536369">
        <w:trPr>
          <w:cantSplit/>
          <w:trHeight w:val="984"/>
        </w:trPr>
        <w:tc>
          <w:tcPr>
            <w:tcW w:w="0" w:type="auto"/>
            <w:vMerge w:val="restart"/>
          </w:tcPr>
          <w:p w14:paraId="05454B32" w14:textId="77777777" w:rsidR="00130D44" w:rsidRPr="004F7CD3" w:rsidRDefault="00130D44" w:rsidP="004F7CD3">
            <w:pPr>
              <w:spacing w:afterLines="0" w:line="276" w:lineRule="auto"/>
            </w:pPr>
            <w:r w:rsidRPr="004F7CD3"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4E628120" w14:textId="77777777" w:rsidR="00130D44" w:rsidRPr="004F7CD3" w:rsidRDefault="00130D44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340078CD" w14:textId="77777777" w:rsidR="00130D44" w:rsidRPr="004F7CD3" w:rsidRDefault="00130D44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11271197" w14:textId="77777777" w:rsidR="00130D44" w:rsidRPr="004F7CD3" w:rsidRDefault="00130D44" w:rsidP="00536369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 xml:space="preserve">Виды учебной работы и </w:t>
            </w:r>
            <w:r w:rsidR="00536369">
              <w:rPr>
                <w:i/>
              </w:rPr>
              <w:t xml:space="preserve">их </w:t>
            </w:r>
            <w:r w:rsidRPr="004F7CD3">
              <w:rPr>
                <w:i/>
              </w:rPr>
              <w:t>трудо</w:t>
            </w:r>
            <w:r w:rsidR="00536369">
              <w:rPr>
                <w:i/>
              </w:rPr>
              <w:t>ё</w:t>
            </w:r>
            <w:r w:rsidRPr="004F7CD3">
              <w:rPr>
                <w:i/>
              </w:rPr>
              <w:t>мкость (в</w:t>
            </w:r>
            <w:r w:rsidR="00536369">
              <w:rPr>
                <w:i/>
              </w:rPr>
              <w:t xml:space="preserve"> академических</w:t>
            </w:r>
            <w:r w:rsidRPr="004F7CD3">
              <w:rPr>
                <w:i/>
              </w:rPr>
              <w:t xml:space="preserve"> часах).</w:t>
            </w:r>
          </w:p>
        </w:tc>
        <w:tc>
          <w:tcPr>
            <w:tcW w:w="0" w:type="auto"/>
            <w:vMerge w:val="restart"/>
          </w:tcPr>
          <w:p w14:paraId="22DA7B6A" w14:textId="77777777" w:rsidR="00130D44" w:rsidRPr="004F7CD3" w:rsidRDefault="00130D44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 xml:space="preserve">Формы контроля </w:t>
            </w:r>
            <w:r w:rsidRPr="004F7CD3">
              <w:rPr>
                <w:i/>
              </w:rPr>
              <w:br/>
            </w:r>
          </w:p>
          <w:p w14:paraId="32BD55C5" w14:textId="77777777" w:rsidR="00130D44" w:rsidRPr="004F7CD3" w:rsidRDefault="00130D44" w:rsidP="004F7CD3">
            <w:pPr>
              <w:spacing w:afterLines="0" w:line="276" w:lineRule="auto"/>
              <w:ind w:firstLine="567"/>
              <w:rPr>
                <w:i/>
              </w:rPr>
            </w:pPr>
          </w:p>
        </w:tc>
      </w:tr>
      <w:tr w:rsidR="00536369" w:rsidRPr="004F7CD3" w14:paraId="3B508B71" w14:textId="77777777" w:rsidTr="00130D44">
        <w:trPr>
          <w:cantSplit/>
          <w:trHeight w:hRule="exact" w:val="503"/>
        </w:trPr>
        <w:tc>
          <w:tcPr>
            <w:tcW w:w="0" w:type="auto"/>
            <w:vMerge/>
            <w:vAlign w:val="center"/>
          </w:tcPr>
          <w:p w14:paraId="49FE6A3E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14:paraId="403EA1F1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  <w:vMerge/>
            <w:textDirection w:val="btLr"/>
            <w:vAlign w:val="center"/>
          </w:tcPr>
          <w:p w14:paraId="3DD77716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</w:tcPr>
          <w:p w14:paraId="0E006D59" w14:textId="77777777"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Лек.</w:t>
            </w:r>
          </w:p>
        </w:tc>
        <w:tc>
          <w:tcPr>
            <w:tcW w:w="0" w:type="auto"/>
            <w:vAlign w:val="center"/>
          </w:tcPr>
          <w:p w14:paraId="416FA774" w14:textId="649A0B46" w:rsidR="00130D44" w:rsidRPr="004F7CD3" w:rsidRDefault="00520C8D" w:rsidP="004F7CD3">
            <w:pPr>
              <w:spacing w:afterLines="0" w:line="276" w:lineRule="auto"/>
              <w:jc w:val="both"/>
              <w:rPr>
                <w:i/>
              </w:rPr>
            </w:pPr>
            <w:r>
              <w:rPr>
                <w:i/>
              </w:rPr>
              <w:t>Пр</w:t>
            </w:r>
            <w:r w:rsidR="00130D44" w:rsidRPr="004F7CD3">
              <w:rPr>
                <w:i/>
              </w:rPr>
              <w:t>.</w:t>
            </w:r>
          </w:p>
        </w:tc>
        <w:tc>
          <w:tcPr>
            <w:tcW w:w="0" w:type="auto"/>
            <w:vAlign w:val="center"/>
          </w:tcPr>
          <w:p w14:paraId="7377E8DA" w14:textId="77777777"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proofErr w:type="spellStart"/>
            <w:r w:rsidRPr="004F7CD3">
              <w:rPr>
                <w:i/>
              </w:rPr>
              <w:t>С.р</w:t>
            </w:r>
            <w:proofErr w:type="spellEnd"/>
            <w:r w:rsidRPr="004F7CD3">
              <w:rPr>
                <w:i/>
              </w:rPr>
              <w:t>.</w:t>
            </w:r>
          </w:p>
        </w:tc>
        <w:tc>
          <w:tcPr>
            <w:tcW w:w="0" w:type="auto"/>
            <w:vAlign w:val="center"/>
          </w:tcPr>
          <w:p w14:paraId="5A2CD99F" w14:textId="77777777"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05A58E4B" w14:textId="77777777" w:rsidR="00130D44" w:rsidRPr="004F7CD3" w:rsidRDefault="00130D44" w:rsidP="004F7CD3">
            <w:pPr>
              <w:spacing w:afterLines="0" w:line="276" w:lineRule="auto"/>
              <w:ind w:firstLine="567"/>
            </w:pPr>
          </w:p>
        </w:tc>
      </w:tr>
      <w:tr w:rsidR="00536369" w:rsidRPr="004F7CD3" w14:paraId="13D394FE" w14:textId="77777777" w:rsidTr="00130D44">
        <w:trPr>
          <w:cantSplit/>
          <w:trHeight w:val="293"/>
        </w:trPr>
        <w:tc>
          <w:tcPr>
            <w:tcW w:w="0" w:type="auto"/>
          </w:tcPr>
          <w:p w14:paraId="1C0250BC" w14:textId="77777777"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1</w:t>
            </w:r>
          </w:p>
        </w:tc>
        <w:tc>
          <w:tcPr>
            <w:tcW w:w="0" w:type="auto"/>
          </w:tcPr>
          <w:p w14:paraId="1FDFF83E" w14:textId="2AC7C251"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Введение. Фонетика</w:t>
            </w:r>
            <w:r w:rsidR="00B4670F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B4670F" w:rsidRPr="004F7CD3">
              <w:rPr>
                <w:rFonts w:ascii="Times New Roman" w:hAnsi="Times New Roman"/>
                <w:i/>
                <w:sz w:val="24"/>
                <w:szCs w:val="24"/>
              </w:rPr>
              <w:t xml:space="preserve"> Имя существительное</w:t>
            </w:r>
            <w:r w:rsidR="00B4670F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B4670F" w:rsidRPr="004F7CD3">
              <w:rPr>
                <w:rFonts w:ascii="Times New Roman" w:hAnsi="Times New Roman"/>
                <w:i/>
                <w:sz w:val="24"/>
                <w:szCs w:val="24"/>
              </w:rPr>
              <w:t xml:space="preserve"> Глагол. Порядок слов. </w:t>
            </w:r>
            <w:r w:rsidR="00B4670F"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>Präsens</w:t>
            </w:r>
            <w:r w:rsidR="00B4670F" w:rsidRPr="004F7CD3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vMerge w:val="restart"/>
          </w:tcPr>
          <w:p w14:paraId="6E4321FC" w14:textId="77777777"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  <w:r w:rsidRPr="004F7CD3">
              <w:rPr>
                <w:lang w:val="de-DE"/>
              </w:rPr>
              <w:t>1</w:t>
            </w:r>
          </w:p>
          <w:p w14:paraId="207BBAFB" w14:textId="77777777"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 w:val="restart"/>
          </w:tcPr>
          <w:p w14:paraId="45C10188" w14:textId="77777777" w:rsidR="00130D44" w:rsidRPr="004F7CD3" w:rsidRDefault="00130D44" w:rsidP="004F7CD3">
            <w:pPr>
              <w:spacing w:afterLines="0" w:line="276" w:lineRule="auto"/>
              <w:ind w:firstLine="567"/>
              <w:rPr>
                <w:lang w:val="de-DE"/>
              </w:rPr>
            </w:pPr>
          </w:p>
        </w:tc>
        <w:tc>
          <w:tcPr>
            <w:tcW w:w="0" w:type="auto"/>
            <w:vMerge w:val="restart"/>
          </w:tcPr>
          <w:p w14:paraId="186489C9" w14:textId="0138930D" w:rsidR="00130D44" w:rsidRPr="004F7CD3" w:rsidRDefault="009A1C7C" w:rsidP="004F7CD3">
            <w:pPr>
              <w:spacing w:afterLines="0" w:line="276" w:lineRule="auto"/>
            </w:pPr>
            <w:r>
              <w:t>62</w:t>
            </w:r>
          </w:p>
        </w:tc>
        <w:tc>
          <w:tcPr>
            <w:tcW w:w="0" w:type="auto"/>
            <w:vMerge w:val="restart"/>
          </w:tcPr>
          <w:p w14:paraId="6406B384" w14:textId="77248133" w:rsidR="00130D44" w:rsidRPr="004F7CD3" w:rsidRDefault="009A1C7C" w:rsidP="004F7CD3">
            <w:pPr>
              <w:spacing w:afterLines="0" w:line="276" w:lineRule="auto"/>
              <w:jc w:val="both"/>
            </w:pPr>
            <w:r>
              <w:t>78</w:t>
            </w:r>
          </w:p>
        </w:tc>
        <w:tc>
          <w:tcPr>
            <w:tcW w:w="0" w:type="auto"/>
            <w:vMerge w:val="restart"/>
          </w:tcPr>
          <w:p w14:paraId="7021C470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 w:val="restart"/>
          </w:tcPr>
          <w:p w14:paraId="5A79F5B2" w14:textId="09ADFF9B" w:rsidR="00130D44" w:rsidRPr="004F7CD3" w:rsidRDefault="00130D44" w:rsidP="004F7CD3">
            <w:pPr>
              <w:spacing w:afterLines="0" w:line="276" w:lineRule="auto"/>
              <w:jc w:val="both"/>
            </w:pPr>
          </w:p>
        </w:tc>
      </w:tr>
      <w:tr w:rsidR="00536369" w:rsidRPr="004F7CD3" w14:paraId="57B2DC50" w14:textId="77777777" w:rsidTr="00130D44">
        <w:trPr>
          <w:cantSplit/>
          <w:trHeight w:val="293"/>
        </w:trPr>
        <w:tc>
          <w:tcPr>
            <w:tcW w:w="0" w:type="auto"/>
          </w:tcPr>
          <w:p w14:paraId="37079A42" w14:textId="77777777"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lastRenderedPageBreak/>
              <w:t>2</w:t>
            </w:r>
          </w:p>
        </w:tc>
        <w:tc>
          <w:tcPr>
            <w:tcW w:w="0" w:type="auto"/>
          </w:tcPr>
          <w:p w14:paraId="39B5A27B" w14:textId="5E2480FC" w:rsidR="00130D44" w:rsidRPr="00B4670F" w:rsidRDefault="00B4670F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>Präteritum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 xml:space="preserve"> Perfekt.</w:t>
            </w:r>
          </w:p>
        </w:tc>
        <w:tc>
          <w:tcPr>
            <w:tcW w:w="0" w:type="auto"/>
            <w:vMerge/>
          </w:tcPr>
          <w:p w14:paraId="08270D9F" w14:textId="77777777"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14:paraId="5D42446F" w14:textId="77777777" w:rsidR="00130D44" w:rsidRPr="004F7CD3" w:rsidRDefault="00130D44" w:rsidP="004F7CD3">
            <w:pPr>
              <w:spacing w:afterLines="0" w:line="276" w:lineRule="auto"/>
              <w:ind w:firstLine="567"/>
            </w:pPr>
          </w:p>
        </w:tc>
        <w:tc>
          <w:tcPr>
            <w:tcW w:w="0" w:type="auto"/>
            <w:vMerge/>
          </w:tcPr>
          <w:p w14:paraId="52482E97" w14:textId="77777777"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14:paraId="36302FA5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14:paraId="71A0B025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14:paraId="3C92682A" w14:textId="77777777" w:rsidR="00130D44" w:rsidRPr="004F7CD3" w:rsidRDefault="00130D44" w:rsidP="004F7CD3">
            <w:pPr>
              <w:spacing w:afterLines="0" w:line="276" w:lineRule="auto"/>
              <w:jc w:val="both"/>
            </w:pPr>
          </w:p>
        </w:tc>
      </w:tr>
      <w:tr w:rsidR="00536369" w:rsidRPr="004F7CD3" w14:paraId="775BA7CB" w14:textId="77777777" w:rsidTr="00130D44">
        <w:trPr>
          <w:cantSplit/>
          <w:trHeight w:val="293"/>
        </w:trPr>
        <w:tc>
          <w:tcPr>
            <w:tcW w:w="0" w:type="auto"/>
          </w:tcPr>
          <w:p w14:paraId="03BAC6BA" w14:textId="77777777"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3</w:t>
            </w:r>
          </w:p>
        </w:tc>
        <w:tc>
          <w:tcPr>
            <w:tcW w:w="0" w:type="auto"/>
          </w:tcPr>
          <w:p w14:paraId="2F6682FF" w14:textId="442E1CA1" w:rsidR="00130D44" w:rsidRPr="004F7CD3" w:rsidRDefault="00B4670F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 xml:space="preserve">Модальные глаголы. </w:t>
            </w:r>
          </w:p>
        </w:tc>
        <w:tc>
          <w:tcPr>
            <w:tcW w:w="0" w:type="auto"/>
            <w:vMerge w:val="restart"/>
          </w:tcPr>
          <w:p w14:paraId="0ABC37AC" w14:textId="77777777" w:rsidR="00130D44" w:rsidRPr="004F7CD3" w:rsidRDefault="00130D44" w:rsidP="004F7CD3">
            <w:pPr>
              <w:spacing w:afterLines="0" w:line="276" w:lineRule="auto"/>
            </w:pPr>
            <w:r w:rsidRPr="004F7CD3">
              <w:t>2</w:t>
            </w:r>
          </w:p>
        </w:tc>
        <w:tc>
          <w:tcPr>
            <w:tcW w:w="0" w:type="auto"/>
            <w:vMerge w:val="restart"/>
          </w:tcPr>
          <w:p w14:paraId="71B07C73" w14:textId="77777777" w:rsidR="00130D44" w:rsidRPr="004F7CD3" w:rsidRDefault="00130D44" w:rsidP="004F7CD3">
            <w:pPr>
              <w:spacing w:afterLines="0" w:line="276" w:lineRule="auto"/>
              <w:jc w:val="center"/>
            </w:pPr>
          </w:p>
        </w:tc>
        <w:tc>
          <w:tcPr>
            <w:tcW w:w="0" w:type="auto"/>
            <w:vMerge w:val="restart"/>
          </w:tcPr>
          <w:p w14:paraId="1AA3461C" w14:textId="25A73381" w:rsidR="00130D44" w:rsidRPr="004F7CD3" w:rsidRDefault="009A1C7C" w:rsidP="004F7CD3">
            <w:pPr>
              <w:spacing w:afterLines="0" w:line="276" w:lineRule="auto"/>
            </w:pPr>
            <w:r>
              <w:t>70</w:t>
            </w:r>
          </w:p>
        </w:tc>
        <w:tc>
          <w:tcPr>
            <w:tcW w:w="0" w:type="auto"/>
            <w:vMerge w:val="restart"/>
          </w:tcPr>
          <w:p w14:paraId="04C55D3E" w14:textId="4E7D7059" w:rsidR="00130D44" w:rsidRPr="004F7CD3" w:rsidRDefault="00B4670F" w:rsidP="004F7CD3">
            <w:pPr>
              <w:spacing w:afterLines="0" w:line="276" w:lineRule="auto"/>
            </w:pPr>
            <w:r>
              <w:t>5</w:t>
            </w:r>
            <w:r w:rsidR="009A1C7C">
              <w:t>1</w:t>
            </w:r>
          </w:p>
        </w:tc>
        <w:tc>
          <w:tcPr>
            <w:tcW w:w="0" w:type="auto"/>
            <w:vMerge w:val="restart"/>
          </w:tcPr>
          <w:p w14:paraId="2296C86D" w14:textId="77777777" w:rsidR="00130D44" w:rsidRPr="004F7CD3" w:rsidRDefault="00130D44" w:rsidP="004F7CD3">
            <w:pPr>
              <w:spacing w:afterLines="0" w:line="276" w:lineRule="auto"/>
            </w:pPr>
            <w:r w:rsidRPr="004F7CD3">
              <w:t>27</w:t>
            </w:r>
          </w:p>
        </w:tc>
        <w:tc>
          <w:tcPr>
            <w:tcW w:w="0" w:type="auto"/>
            <w:vMerge w:val="restart"/>
          </w:tcPr>
          <w:p w14:paraId="0D93BA38" w14:textId="49FC422E" w:rsidR="00130D44" w:rsidRPr="004F7CD3" w:rsidRDefault="00B4670F" w:rsidP="004F7CD3">
            <w:pPr>
              <w:spacing w:afterLines="0" w:line="276" w:lineRule="auto"/>
              <w:jc w:val="both"/>
            </w:pPr>
            <w:r>
              <w:t>Э</w:t>
            </w:r>
            <w:r w:rsidR="00130D44" w:rsidRPr="004F7CD3">
              <w:t>кзамен</w:t>
            </w:r>
          </w:p>
        </w:tc>
      </w:tr>
      <w:tr w:rsidR="00536369" w:rsidRPr="004F7CD3" w14:paraId="0F8FE89C" w14:textId="77777777" w:rsidTr="00130D44">
        <w:trPr>
          <w:cantSplit/>
          <w:trHeight w:val="293"/>
        </w:trPr>
        <w:tc>
          <w:tcPr>
            <w:tcW w:w="0" w:type="auto"/>
          </w:tcPr>
          <w:p w14:paraId="12411275" w14:textId="77777777"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4</w:t>
            </w:r>
          </w:p>
        </w:tc>
        <w:tc>
          <w:tcPr>
            <w:tcW w:w="0" w:type="auto"/>
          </w:tcPr>
          <w:p w14:paraId="656DC1C8" w14:textId="380D3743" w:rsidR="00130D44" w:rsidRPr="004F7CD3" w:rsidRDefault="00B4670F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Предлоги.</w:t>
            </w:r>
          </w:p>
        </w:tc>
        <w:tc>
          <w:tcPr>
            <w:tcW w:w="0" w:type="auto"/>
            <w:vMerge/>
          </w:tcPr>
          <w:p w14:paraId="3EB00719" w14:textId="77777777"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14:paraId="020D2413" w14:textId="77777777"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14:paraId="4D2DA626" w14:textId="77777777"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14:paraId="6B4BD0F4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14:paraId="569C069E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14:paraId="3AB6BD7B" w14:textId="77777777" w:rsidR="00130D44" w:rsidRPr="004F7CD3" w:rsidRDefault="00130D44" w:rsidP="004F7CD3">
            <w:pPr>
              <w:spacing w:afterLines="0" w:line="276" w:lineRule="auto"/>
              <w:jc w:val="both"/>
            </w:pPr>
          </w:p>
        </w:tc>
      </w:tr>
      <w:tr w:rsidR="00536369" w:rsidRPr="004F7CD3" w14:paraId="72573ED3" w14:textId="77777777" w:rsidTr="00130D44">
        <w:trPr>
          <w:cantSplit/>
          <w:trHeight w:val="293"/>
        </w:trPr>
        <w:tc>
          <w:tcPr>
            <w:tcW w:w="0" w:type="auto"/>
          </w:tcPr>
          <w:p w14:paraId="1EDB62BE" w14:textId="77777777"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5</w:t>
            </w:r>
          </w:p>
        </w:tc>
        <w:tc>
          <w:tcPr>
            <w:tcW w:w="0" w:type="auto"/>
          </w:tcPr>
          <w:p w14:paraId="6167E418" w14:textId="790207F8" w:rsidR="00130D44" w:rsidRPr="004F7CD3" w:rsidRDefault="00B4670F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Работа с текстами: перевод, пересказ</w:t>
            </w:r>
          </w:p>
        </w:tc>
        <w:tc>
          <w:tcPr>
            <w:tcW w:w="0" w:type="auto"/>
            <w:vMerge/>
          </w:tcPr>
          <w:p w14:paraId="69A65B16" w14:textId="77777777"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14:paraId="2E014A30" w14:textId="77777777"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14:paraId="0287DC32" w14:textId="77777777"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14:paraId="31172BF4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14:paraId="60FDF58D" w14:textId="77777777"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14:paraId="09C1FEC3" w14:textId="77777777" w:rsidR="00130D44" w:rsidRPr="004F7CD3" w:rsidRDefault="00130D44" w:rsidP="004F7CD3">
            <w:pPr>
              <w:spacing w:afterLines="0" w:line="276" w:lineRule="auto"/>
              <w:jc w:val="both"/>
            </w:pPr>
          </w:p>
        </w:tc>
      </w:tr>
      <w:tr w:rsidR="00130D44" w:rsidRPr="004F7CD3" w14:paraId="20421307" w14:textId="77777777" w:rsidTr="00941B45">
        <w:tc>
          <w:tcPr>
            <w:tcW w:w="0" w:type="auto"/>
            <w:gridSpan w:val="2"/>
          </w:tcPr>
          <w:p w14:paraId="17FE5941" w14:textId="77777777" w:rsidR="00130D44" w:rsidRPr="004F7CD3" w:rsidRDefault="00130D44" w:rsidP="004F7CD3">
            <w:pPr>
              <w:spacing w:afterLines="0" w:line="276" w:lineRule="auto"/>
              <w:jc w:val="both"/>
              <w:rPr>
                <w:i/>
                <w:lang w:val="en-US"/>
              </w:rPr>
            </w:pPr>
            <w:r w:rsidRPr="004F7CD3">
              <w:rPr>
                <w:i/>
              </w:rPr>
              <w:t>Итого</w:t>
            </w:r>
            <w:r w:rsidRPr="004F7CD3">
              <w:rPr>
                <w:i/>
                <w:lang w:val="en-US"/>
              </w:rPr>
              <w:t>:</w:t>
            </w:r>
          </w:p>
        </w:tc>
        <w:tc>
          <w:tcPr>
            <w:tcW w:w="0" w:type="auto"/>
          </w:tcPr>
          <w:p w14:paraId="13B2D587" w14:textId="4365F355"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1-</w:t>
            </w:r>
            <w:r w:rsidR="00B4670F">
              <w:rPr>
                <w:i/>
              </w:rPr>
              <w:t>2</w:t>
            </w:r>
          </w:p>
        </w:tc>
        <w:tc>
          <w:tcPr>
            <w:tcW w:w="0" w:type="auto"/>
            <w:gridSpan w:val="2"/>
          </w:tcPr>
          <w:p w14:paraId="4EB65763" w14:textId="0BFE02CE" w:rsidR="00130D44" w:rsidRPr="004F7CD3" w:rsidRDefault="009A1C7C" w:rsidP="004F7CD3">
            <w:pPr>
              <w:spacing w:afterLines="0" w:line="276" w:lineRule="auto"/>
            </w:pPr>
            <w:r>
              <w:t>132</w:t>
            </w:r>
          </w:p>
        </w:tc>
        <w:tc>
          <w:tcPr>
            <w:tcW w:w="0" w:type="auto"/>
          </w:tcPr>
          <w:p w14:paraId="44434569" w14:textId="2ABFADBD" w:rsidR="00130D44" w:rsidRPr="004F7CD3" w:rsidRDefault="009A1C7C" w:rsidP="004F7CD3">
            <w:pPr>
              <w:spacing w:afterLines="0" w:line="276" w:lineRule="auto"/>
            </w:pPr>
            <w:r>
              <w:t>129</w:t>
            </w:r>
          </w:p>
        </w:tc>
        <w:tc>
          <w:tcPr>
            <w:tcW w:w="0" w:type="auto"/>
          </w:tcPr>
          <w:p w14:paraId="63CA9BD1" w14:textId="17072F4B" w:rsidR="00130D44" w:rsidRPr="004F7CD3" w:rsidRDefault="00B4670F" w:rsidP="004F7CD3">
            <w:pPr>
              <w:spacing w:afterLines="0" w:line="276" w:lineRule="auto"/>
            </w:pPr>
            <w:r>
              <w:t>27</w:t>
            </w:r>
          </w:p>
        </w:tc>
        <w:tc>
          <w:tcPr>
            <w:tcW w:w="0" w:type="auto"/>
          </w:tcPr>
          <w:p w14:paraId="6EC8967C" w14:textId="3EBD5904" w:rsidR="00130D44" w:rsidRPr="00B4670F" w:rsidRDefault="00B4670F" w:rsidP="004F7CD3">
            <w:pPr>
              <w:spacing w:afterLines="0" w:line="276" w:lineRule="auto"/>
              <w:jc w:val="both"/>
              <w:rPr>
                <w:iCs/>
              </w:rPr>
            </w:pPr>
            <w:r w:rsidRPr="00B4670F">
              <w:rPr>
                <w:iCs/>
              </w:rPr>
              <w:t>Экзамен</w:t>
            </w:r>
          </w:p>
        </w:tc>
      </w:t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tbl>
    <w:p w14:paraId="10ECA909" w14:textId="1CA3A4E0" w:rsidR="00681CA7" w:rsidRDefault="00681CA7" w:rsidP="00536369">
      <w:pPr>
        <w:spacing w:afterLines="0" w:line="276" w:lineRule="auto"/>
        <w:jc w:val="both"/>
        <w:rPr>
          <w:i/>
          <w:iCs/>
          <w:color w:val="000000"/>
        </w:rPr>
      </w:pPr>
    </w:p>
    <w:p w14:paraId="02E8C642" w14:textId="6B5DA985" w:rsidR="00520C8D" w:rsidRDefault="00520C8D" w:rsidP="00520C8D">
      <w:pPr>
        <w:pStyle w:val="10"/>
        <w:spacing w:afterLines="0"/>
      </w:pPr>
      <w:r w:rsidRPr="004F7CD3">
        <w:t>Разделы дисциплины и трудоемкость по видам учебных занятий</w:t>
      </w:r>
    </w:p>
    <w:p w14:paraId="033D46EF" w14:textId="60505E7C" w:rsidR="00044BC4" w:rsidRPr="00044BC4" w:rsidRDefault="00044BC4" w:rsidP="00044BC4">
      <w:pPr>
        <w:spacing w:after="288"/>
        <w:rPr>
          <w:u w:val="single"/>
        </w:rPr>
      </w:pPr>
      <w:r>
        <w:rPr>
          <w:u w:val="single"/>
        </w:rPr>
        <w:t>2</w:t>
      </w:r>
      <w:r w:rsidRPr="00044BC4">
        <w:rPr>
          <w:u w:val="single"/>
        </w:rPr>
        <w:t>) Для очно</w:t>
      </w:r>
      <w:r>
        <w:rPr>
          <w:u w:val="single"/>
        </w:rPr>
        <w:t xml:space="preserve">-заочной </w:t>
      </w:r>
      <w:r w:rsidRPr="00044BC4">
        <w:rPr>
          <w:u w:val="single"/>
        </w:rPr>
        <w:t>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1938"/>
        <w:gridCol w:w="660"/>
        <w:gridCol w:w="658"/>
        <w:gridCol w:w="617"/>
        <w:gridCol w:w="576"/>
        <w:gridCol w:w="968"/>
        <w:gridCol w:w="3711"/>
      </w:tblGrid>
      <w:tr w:rsidR="00520C8D" w:rsidRPr="00982D72" w14:paraId="62BA7F97" w14:textId="77777777" w:rsidTr="00D01C99">
        <w:tc>
          <w:tcPr>
            <w:tcW w:w="0" w:type="auto"/>
            <w:vMerge w:val="restart"/>
          </w:tcPr>
          <w:p w14:paraId="370A7FAF" w14:textId="77777777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 w:rsidRPr="00982D72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28D12EC6" w14:textId="77777777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7BFC365F" w14:textId="77777777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ind w:left="113" w:right="113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 xml:space="preserve">Семестр </w:t>
            </w:r>
          </w:p>
        </w:tc>
        <w:tc>
          <w:tcPr>
            <w:tcW w:w="0" w:type="auto"/>
            <w:gridSpan w:val="4"/>
          </w:tcPr>
          <w:p w14:paraId="15BECF8D" w14:textId="77777777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Виды учебной нагрузки</w:t>
            </w:r>
          </w:p>
        </w:tc>
        <w:tc>
          <w:tcPr>
            <w:tcW w:w="0" w:type="auto"/>
            <w:vMerge w:val="restart"/>
          </w:tcPr>
          <w:p w14:paraId="542D2392" w14:textId="77777777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rPr>
                <w:b w:val="0"/>
                <w:i/>
              </w:rPr>
            </w:pPr>
            <w:r>
              <w:rPr>
                <w:b w:val="0"/>
                <w:i/>
              </w:rPr>
              <w:t>Формы контроля</w:t>
            </w:r>
          </w:p>
        </w:tc>
      </w:tr>
      <w:tr w:rsidR="00520C8D" w:rsidRPr="00982D72" w14:paraId="1F4FB28B" w14:textId="77777777" w:rsidTr="00D01C99">
        <w:tc>
          <w:tcPr>
            <w:tcW w:w="0" w:type="auto"/>
            <w:vMerge/>
          </w:tcPr>
          <w:p w14:paraId="27BD9EBF" w14:textId="77777777" w:rsidR="00520C8D" w:rsidRPr="00982D72" w:rsidRDefault="00520C8D" w:rsidP="00D01C99">
            <w:pPr>
              <w:spacing w:afterLines="0" w:line="276" w:lineRule="auto"/>
              <w:contextualSpacing/>
              <w:rPr>
                <w:color w:val="000000"/>
              </w:rPr>
            </w:pPr>
          </w:p>
        </w:tc>
        <w:tc>
          <w:tcPr>
            <w:tcW w:w="0" w:type="auto"/>
            <w:vMerge/>
          </w:tcPr>
          <w:p w14:paraId="307FC587" w14:textId="77777777" w:rsidR="00520C8D" w:rsidRPr="00982D72" w:rsidRDefault="00520C8D" w:rsidP="00D01C99">
            <w:pPr>
              <w:spacing w:afterLines="0" w:line="276" w:lineRule="auto"/>
              <w:contextualSpacing/>
              <w:rPr>
                <w:color w:val="000000"/>
              </w:rPr>
            </w:pPr>
          </w:p>
        </w:tc>
        <w:tc>
          <w:tcPr>
            <w:tcW w:w="0" w:type="auto"/>
            <w:vMerge/>
          </w:tcPr>
          <w:p w14:paraId="30C9921A" w14:textId="77777777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14:paraId="3FF6C2EA" w14:textId="77777777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Лек.</w:t>
            </w:r>
          </w:p>
        </w:tc>
        <w:tc>
          <w:tcPr>
            <w:tcW w:w="0" w:type="auto"/>
          </w:tcPr>
          <w:p w14:paraId="78A0722E" w14:textId="77777777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С</w:t>
            </w:r>
            <w:r w:rsidRPr="00982D72">
              <w:rPr>
                <w:b w:val="0"/>
                <w:i/>
              </w:rPr>
              <w:t>.</w:t>
            </w:r>
            <w:r>
              <w:rPr>
                <w:b w:val="0"/>
                <w:i/>
              </w:rPr>
              <w:t>р</w:t>
            </w:r>
            <w:proofErr w:type="spellEnd"/>
            <w:r>
              <w:rPr>
                <w:b w:val="0"/>
                <w:i/>
              </w:rPr>
              <w:t>.</w:t>
            </w:r>
          </w:p>
        </w:tc>
        <w:tc>
          <w:tcPr>
            <w:tcW w:w="0" w:type="auto"/>
          </w:tcPr>
          <w:p w14:paraId="3E49537C" w14:textId="065F50E4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rPr>
                <w:b w:val="0"/>
                <w:i/>
              </w:rPr>
            </w:pPr>
            <w:r>
              <w:rPr>
                <w:b w:val="0"/>
                <w:i/>
              </w:rPr>
              <w:t>Пр</w:t>
            </w:r>
            <w:r w:rsidRPr="00982D72">
              <w:rPr>
                <w:b w:val="0"/>
                <w:i/>
              </w:rPr>
              <w:t>.</w:t>
            </w:r>
          </w:p>
        </w:tc>
        <w:tc>
          <w:tcPr>
            <w:tcW w:w="0" w:type="auto"/>
          </w:tcPr>
          <w:p w14:paraId="1E1490CB" w14:textId="77777777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16037FEF" w14:textId="77777777" w:rsidR="00520C8D" w:rsidRPr="00982D72" w:rsidRDefault="00520C8D" w:rsidP="00D01C99">
            <w:pPr>
              <w:pStyle w:val="1"/>
              <w:numPr>
                <w:ilvl w:val="0"/>
                <w:numId w:val="0"/>
              </w:numPr>
              <w:spacing w:before="0" w:afterLines="0" w:after="120" w:line="276" w:lineRule="auto"/>
              <w:rPr>
                <w:b w:val="0"/>
                <w:i/>
              </w:rPr>
            </w:pPr>
          </w:p>
        </w:tc>
      </w:tr>
      <w:tr w:rsidR="00520C8D" w:rsidRPr="00982D72" w14:paraId="15318CAA" w14:textId="77777777" w:rsidTr="00D01C99">
        <w:trPr>
          <w:trHeight w:val="50"/>
        </w:trPr>
        <w:tc>
          <w:tcPr>
            <w:tcW w:w="0" w:type="auto"/>
          </w:tcPr>
          <w:p w14:paraId="4F81333F" w14:textId="77777777" w:rsidR="00520C8D" w:rsidRPr="00982D72" w:rsidRDefault="00520C8D" w:rsidP="00D01C99">
            <w:pPr>
              <w:spacing w:after="288" w:line="276" w:lineRule="auto"/>
            </w:pPr>
            <w:r>
              <w:t>1</w:t>
            </w:r>
          </w:p>
        </w:tc>
        <w:tc>
          <w:tcPr>
            <w:tcW w:w="0" w:type="auto"/>
          </w:tcPr>
          <w:p w14:paraId="2A97CCEF" w14:textId="4BC04506" w:rsidR="00520C8D" w:rsidRPr="00982D72" w:rsidRDefault="00520C8D" w:rsidP="00D01C99">
            <w:pPr>
              <w:spacing w:after="288" w:line="276" w:lineRule="auto"/>
            </w:pPr>
            <w:r>
              <w:t>Разделы 1-2</w:t>
            </w:r>
          </w:p>
        </w:tc>
        <w:tc>
          <w:tcPr>
            <w:tcW w:w="0" w:type="auto"/>
          </w:tcPr>
          <w:p w14:paraId="1C9DA686" w14:textId="77777777" w:rsidR="00520C8D" w:rsidRPr="00982D72" w:rsidRDefault="00520C8D" w:rsidP="00D01C99">
            <w:pPr>
              <w:spacing w:afterLines="0" w:line="276" w:lineRule="auto"/>
            </w:pPr>
            <w:r>
              <w:t>1</w:t>
            </w:r>
          </w:p>
        </w:tc>
        <w:tc>
          <w:tcPr>
            <w:tcW w:w="0" w:type="auto"/>
          </w:tcPr>
          <w:p w14:paraId="670A10E9" w14:textId="77777777" w:rsidR="00520C8D" w:rsidRPr="00982D72" w:rsidRDefault="00520C8D" w:rsidP="00D01C99">
            <w:pPr>
              <w:spacing w:afterLines="0" w:line="276" w:lineRule="auto"/>
            </w:pPr>
            <w:r>
              <w:t>-</w:t>
            </w:r>
          </w:p>
        </w:tc>
        <w:tc>
          <w:tcPr>
            <w:tcW w:w="0" w:type="auto"/>
          </w:tcPr>
          <w:p w14:paraId="08379742" w14:textId="171E7D56" w:rsidR="00520C8D" w:rsidRPr="00982D72" w:rsidRDefault="00520C8D" w:rsidP="00D01C99">
            <w:pPr>
              <w:spacing w:afterLines="0" w:line="276" w:lineRule="auto"/>
            </w:pPr>
            <w:r>
              <w:t>42</w:t>
            </w:r>
          </w:p>
        </w:tc>
        <w:tc>
          <w:tcPr>
            <w:tcW w:w="0" w:type="auto"/>
          </w:tcPr>
          <w:p w14:paraId="57B285EF" w14:textId="75BE0DA6" w:rsidR="00520C8D" w:rsidRPr="00982D72" w:rsidRDefault="00520C8D" w:rsidP="00D01C99">
            <w:pPr>
              <w:spacing w:afterLines="0" w:line="276" w:lineRule="auto"/>
            </w:pPr>
            <w:r>
              <w:t>30</w:t>
            </w:r>
          </w:p>
        </w:tc>
        <w:tc>
          <w:tcPr>
            <w:tcW w:w="0" w:type="auto"/>
          </w:tcPr>
          <w:p w14:paraId="76C8FC2F" w14:textId="77777777" w:rsidR="00520C8D" w:rsidRPr="00982D72" w:rsidRDefault="00520C8D" w:rsidP="00D01C99">
            <w:pPr>
              <w:spacing w:afterLines="0" w:line="276" w:lineRule="auto"/>
            </w:pPr>
            <w:r>
              <w:t>-</w:t>
            </w:r>
          </w:p>
        </w:tc>
        <w:tc>
          <w:tcPr>
            <w:tcW w:w="0" w:type="auto"/>
          </w:tcPr>
          <w:p w14:paraId="177F9987" w14:textId="41A7A81E" w:rsidR="00520C8D" w:rsidRPr="00982D72" w:rsidRDefault="00520C8D" w:rsidP="00D01C99">
            <w:pPr>
              <w:spacing w:afterLines="0" w:line="276" w:lineRule="auto"/>
            </w:pPr>
            <w:r w:rsidRPr="004F7CD3">
              <w:t>3 контрольны</w:t>
            </w:r>
            <w:r>
              <w:t>е</w:t>
            </w:r>
            <w:r w:rsidRPr="004F7CD3">
              <w:t xml:space="preserve"> работы, зачёт.</w:t>
            </w:r>
          </w:p>
        </w:tc>
      </w:tr>
      <w:tr w:rsidR="00520C8D" w:rsidRPr="00982D72" w14:paraId="6F0E4EC8" w14:textId="77777777" w:rsidTr="00D01C99">
        <w:trPr>
          <w:trHeight w:val="414"/>
        </w:trPr>
        <w:tc>
          <w:tcPr>
            <w:tcW w:w="0" w:type="auto"/>
          </w:tcPr>
          <w:p w14:paraId="28EE0736" w14:textId="77777777" w:rsidR="00520C8D" w:rsidRPr="00982D72" w:rsidRDefault="00520C8D" w:rsidP="00D01C99">
            <w:pPr>
              <w:spacing w:after="288" w:line="276" w:lineRule="auto"/>
            </w:pPr>
            <w:r>
              <w:t>2</w:t>
            </w:r>
          </w:p>
        </w:tc>
        <w:tc>
          <w:tcPr>
            <w:tcW w:w="0" w:type="auto"/>
          </w:tcPr>
          <w:p w14:paraId="4E9777F6" w14:textId="4E804F55" w:rsidR="00520C8D" w:rsidRPr="00982D72" w:rsidRDefault="00520C8D" w:rsidP="00D01C99">
            <w:pPr>
              <w:spacing w:after="288" w:line="276" w:lineRule="auto"/>
            </w:pPr>
            <w:r>
              <w:t>Разделы 3-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3E1EDF0" w14:textId="77777777" w:rsidR="00520C8D" w:rsidRPr="00982D72" w:rsidRDefault="00520C8D" w:rsidP="00D01C99">
            <w:pPr>
              <w:spacing w:afterLines="0" w:line="276" w:lineRule="auto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71D44C" w14:textId="77777777" w:rsidR="00520C8D" w:rsidRPr="00982D72" w:rsidRDefault="00520C8D" w:rsidP="00D01C99">
            <w:pPr>
              <w:spacing w:afterLines="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2EA45B9" w14:textId="58BDC202" w:rsidR="00520C8D" w:rsidRPr="00982D72" w:rsidRDefault="00520C8D" w:rsidP="00D01C99">
            <w:pPr>
              <w:spacing w:afterLines="0" w:line="276" w:lineRule="auto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0818313" w14:textId="73458EE8" w:rsidR="00520C8D" w:rsidRPr="00982D72" w:rsidRDefault="00520C8D" w:rsidP="00D01C99">
            <w:pPr>
              <w:spacing w:afterLines="0" w:line="276" w:lineRule="auto"/>
            </w:pPr>
            <w:r>
              <w:t>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E6AF0" w14:textId="77777777" w:rsidR="00520C8D" w:rsidRPr="00982D72" w:rsidRDefault="00520C8D" w:rsidP="00D01C99">
            <w:pPr>
              <w:spacing w:afterLines="0" w:line="276" w:lineRule="auto"/>
            </w:pPr>
            <w:r>
              <w:t>2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9A94D7B" w14:textId="7A826FC4" w:rsidR="00520C8D" w:rsidRPr="00982D72" w:rsidRDefault="00520C8D" w:rsidP="00D01C99">
            <w:pPr>
              <w:spacing w:afterLines="0" w:line="276" w:lineRule="auto"/>
            </w:pPr>
            <w:r w:rsidRPr="004F7CD3">
              <w:t>3 контрольны</w:t>
            </w:r>
            <w:r>
              <w:t>е</w:t>
            </w:r>
            <w:r w:rsidRPr="004F7CD3">
              <w:t xml:space="preserve"> работы, экзамен.</w:t>
            </w:r>
          </w:p>
        </w:tc>
      </w:tr>
      <w:tr w:rsidR="00520C8D" w:rsidRPr="00982D72" w14:paraId="1F608CB4" w14:textId="77777777" w:rsidTr="00D01C99">
        <w:trPr>
          <w:trHeight w:val="414"/>
        </w:trPr>
        <w:tc>
          <w:tcPr>
            <w:tcW w:w="0" w:type="auto"/>
          </w:tcPr>
          <w:p w14:paraId="0787B954" w14:textId="508CD270" w:rsidR="00520C8D" w:rsidRDefault="00520C8D" w:rsidP="00D01C99">
            <w:pPr>
              <w:spacing w:after="288" w:line="276" w:lineRule="auto"/>
            </w:pPr>
            <w:r>
              <w:t>3</w:t>
            </w:r>
          </w:p>
        </w:tc>
        <w:tc>
          <w:tcPr>
            <w:tcW w:w="0" w:type="auto"/>
          </w:tcPr>
          <w:p w14:paraId="7CDD72D9" w14:textId="67036B22" w:rsidR="00520C8D" w:rsidRDefault="00520C8D" w:rsidP="00D01C99">
            <w:pPr>
              <w:spacing w:after="288" w:line="276" w:lineRule="auto"/>
            </w:pPr>
            <w:r>
              <w:t>Разделы 5-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8BFCE5" w14:textId="402F75D5" w:rsidR="00520C8D" w:rsidRDefault="00520C8D" w:rsidP="00D01C99">
            <w:pPr>
              <w:spacing w:afterLines="0" w:line="276" w:lineRule="auto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71C604" w14:textId="3D29214B" w:rsidR="00520C8D" w:rsidRDefault="00520C8D" w:rsidP="00D01C99">
            <w:pPr>
              <w:spacing w:afterLines="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C665B6" w14:textId="1658427D" w:rsidR="00520C8D" w:rsidRDefault="00520C8D" w:rsidP="00D01C99">
            <w:pPr>
              <w:spacing w:afterLines="0" w:line="276" w:lineRule="auto"/>
            </w:pPr>
            <w: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38E44A" w14:textId="171EDEDB" w:rsidR="00520C8D" w:rsidRDefault="00520C8D" w:rsidP="00D01C99">
            <w:pPr>
              <w:spacing w:afterLines="0" w:line="276" w:lineRule="auto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D9AB750" w14:textId="08555C7F" w:rsidR="00520C8D" w:rsidRDefault="00520C8D" w:rsidP="00D01C99">
            <w:pPr>
              <w:spacing w:afterLines="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773607" w14:textId="0D9FACFC" w:rsidR="00520C8D" w:rsidRDefault="00520C8D" w:rsidP="00D01C99">
            <w:pPr>
              <w:spacing w:afterLines="0" w:line="276" w:lineRule="auto"/>
            </w:pPr>
            <w:r>
              <w:t>Зачет</w:t>
            </w:r>
          </w:p>
        </w:tc>
      </w:tr>
      <w:tr w:rsidR="00520C8D" w:rsidRPr="00982D72" w14:paraId="4D54FD78" w14:textId="77777777" w:rsidTr="00D01C99">
        <w:trPr>
          <w:trHeight w:val="414"/>
        </w:trPr>
        <w:tc>
          <w:tcPr>
            <w:tcW w:w="0" w:type="auto"/>
          </w:tcPr>
          <w:p w14:paraId="341E800A" w14:textId="4571F777" w:rsidR="00520C8D" w:rsidRDefault="00520C8D" w:rsidP="00D01C99">
            <w:pPr>
              <w:spacing w:after="288" w:line="276" w:lineRule="auto"/>
            </w:pPr>
            <w:r>
              <w:t>4</w:t>
            </w:r>
          </w:p>
        </w:tc>
        <w:tc>
          <w:tcPr>
            <w:tcW w:w="0" w:type="auto"/>
          </w:tcPr>
          <w:p w14:paraId="1122C608" w14:textId="1F15D351" w:rsidR="00520C8D" w:rsidRDefault="00520C8D" w:rsidP="00D01C99">
            <w:pPr>
              <w:spacing w:after="288" w:line="276" w:lineRule="auto"/>
            </w:pPr>
            <w:r>
              <w:t>Разделы 7-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13DA2F" w14:textId="77C851E7" w:rsidR="00520C8D" w:rsidRDefault="00520C8D" w:rsidP="00D01C99">
            <w:pPr>
              <w:spacing w:afterLines="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A64B40" w14:textId="6DEF1714" w:rsidR="00520C8D" w:rsidRDefault="00520C8D" w:rsidP="00D01C99">
            <w:pPr>
              <w:spacing w:afterLines="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A1B662" w14:textId="01727C79" w:rsidR="00520C8D" w:rsidRDefault="00520C8D" w:rsidP="00D01C99">
            <w:pPr>
              <w:spacing w:afterLines="0" w:line="276" w:lineRule="auto"/>
            </w:pPr>
            <w:r>
              <w:t>1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EDEA92A" w14:textId="2FE7628B" w:rsidR="00520C8D" w:rsidRDefault="00520C8D" w:rsidP="00D01C99">
            <w:pPr>
              <w:spacing w:afterLines="0" w:line="276" w:lineRule="auto"/>
            </w:pPr>
            <w:r>
              <w:t>3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F0C88C0" w14:textId="368363CF" w:rsidR="00520C8D" w:rsidRDefault="00520C8D" w:rsidP="00D01C99">
            <w:pPr>
              <w:spacing w:afterLines="0" w:line="276" w:lineRule="auto"/>
            </w:pPr>
            <w:r>
              <w:t>2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EE6F516" w14:textId="262645C6" w:rsidR="00520C8D" w:rsidRDefault="00520C8D" w:rsidP="00D01C99">
            <w:pPr>
              <w:spacing w:afterLines="0" w:line="276" w:lineRule="auto"/>
            </w:pPr>
            <w:r>
              <w:t>Экзамен</w:t>
            </w:r>
          </w:p>
        </w:tc>
      </w:tr>
      <w:tr w:rsidR="00520C8D" w:rsidRPr="00982D72" w14:paraId="2230AC12" w14:textId="77777777" w:rsidTr="00D01C99">
        <w:trPr>
          <w:trHeight w:val="727"/>
        </w:trPr>
        <w:tc>
          <w:tcPr>
            <w:tcW w:w="0" w:type="auto"/>
            <w:gridSpan w:val="2"/>
          </w:tcPr>
          <w:p w14:paraId="12F14C77" w14:textId="77777777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>
              <w:rPr>
                <w:i/>
              </w:rPr>
              <w:t>Итого:</w:t>
            </w:r>
          </w:p>
        </w:tc>
        <w:tc>
          <w:tcPr>
            <w:tcW w:w="0" w:type="auto"/>
          </w:tcPr>
          <w:p w14:paraId="4E0F23CE" w14:textId="5BC767EC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>
              <w:rPr>
                <w:i/>
              </w:rPr>
              <w:t>1-</w:t>
            </w:r>
            <w:r w:rsidR="00B4670F">
              <w:rPr>
                <w:i/>
              </w:rPr>
              <w:t>4</w:t>
            </w:r>
          </w:p>
        </w:tc>
        <w:tc>
          <w:tcPr>
            <w:tcW w:w="0" w:type="auto"/>
          </w:tcPr>
          <w:p w14:paraId="35DD86FB" w14:textId="77777777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>
              <w:rPr>
                <w:i/>
              </w:rPr>
              <w:t>-</w:t>
            </w:r>
          </w:p>
        </w:tc>
        <w:tc>
          <w:tcPr>
            <w:tcW w:w="0" w:type="auto"/>
          </w:tcPr>
          <w:p w14:paraId="0E90094D" w14:textId="34AC5E7C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>
              <w:rPr>
                <w:i/>
              </w:rPr>
              <w:t>62</w:t>
            </w:r>
          </w:p>
        </w:tc>
        <w:tc>
          <w:tcPr>
            <w:tcW w:w="0" w:type="auto"/>
          </w:tcPr>
          <w:p w14:paraId="46C198B4" w14:textId="49F8CA09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>
              <w:rPr>
                <w:i/>
              </w:rPr>
              <w:t>136</w:t>
            </w:r>
          </w:p>
        </w:tc>
        <w:tc>
          <w:tcPr>
            <w:tcW w:w="0" w:type="auto"/>
          </w:tcPr>
          <w:p w14:paraId="0C0C010B" w14:textId="6F1CC11B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>
              <w:rPr>
                <w:i/>
              </w:rPr>
              <w:t>54</w:t>
            </w:r>
          </w:p>
        </w:tc>
        <w:tc>
          <w:tcPr>
            <w:tcW w:w="0" w:type="auto"/>
          </w:tcPr>
          <w:p w14:paraId="4390B9B2" w14:textId="0A369A29" w:rsidR="00520C8D" w:rsidRPr="00982D72" w:rsidRDefault="00520C8D" w:rsidP="00D01C99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 xml:space="preserve">6 контрольных работ, 2 зачёта, </w:t>
            </w:r>
            <w:r w:rsidR="00B4670F">
              <w:rPr>
                <w:i/>
              </w:rPr>
              <w:t>2</w:t>
            </w:r>
            <w:r w:rsidRPr="004F7CD3">
              <w:rPr>
                <w:i/>
              </w:rPr>
              <w:t xml:space="preserve"> экзамена</w:t>
            </w:r>
          </w:p>
        </w:tc>
      </w:tr>
    </w:tbl>
    <w:p w14:paraId="4CF8E151" w14:textId="77777777" w:rsidR="00520C8D" w:rsidRPr="004F7CD3" w:rsidRDefault="00520C8D" w:rsidP="00536369">
      <w:pPr>
        <w:spacing w:afterLines="0" w:line="276" w:lineRule="auto"/>
        <w:jc w:val="both"/>
        <w:rPr>
          <w:i/>
          <w:iCs/>
          <w:color w:val="000000"/>
        </w:rPr>
      </w:pPr>
    </w:p>
    <w:sectPr w:rsidR="00520C8D" w:rsidRPr="004F7CD3" w:rsidSect="001834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DBBFC" w14:textId="77777777" w:rsidR="00E0773A" w:rsidRDefault="00E0773A" w:rsidP="00280934">
      <w:pPr>
        <w:spacing w:after="288"/>
      </w:pPr>
      <w:r>
        <w:separator/>
      </w:r>
    </w:p>
  </w:endnote>
  <w:endnote w:type="continuationSeparator" w:id="0">
    <w:p w14:paraId="5F84423B" w14:textId="77777777" w:rsidR="00E0773A" w:rsidRDefault="00E0773A" w:rsidP="00280934">
      <w:pPr>
        <w:spacing w:after="288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UPC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061DB" w14:textId="77777777" w:rsidR="00854C41" w:rsidRDefault="00854C41">
    <w:pPr>
      <w:pStyle w:val="a5"/>
      <w:spacing w:after="28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56C19" w14:textId="77777777" w:rsidR="00854C41" w:rsidRDefault="00854C41" w:rsidP="00280934">
    <w:pPr>
      <w:pStyle w:val="a5"/>
      <w:spacing w:after="288"/>
      <w:jc w:val="center"/>
    </w:pPr>
    <w:r>
      <w:fldChar w:fldCharType="begin"/>
    </w:r>
    <w:r>
      <w:instrText>PAGE   \* MERGEFORMAT</w:instrText>
    </w:r>
    <w:r>
      <w:fldChar w:fldCharType="separate"/>
    </w:r>
    <w:r w:rsidR="00E43365">
      <w:rPr>
        <w:noProof/>
      </w:rPr>
      <w:t>2</w:t>
    </w:r>
    <w:r>
      <w:rPr>
        <w:noProof/>
      </w:rPr>
      <w:fldChar w:fldCharType="end"/>
    </w:r>
  </w:p>
  <w:p w14:paraId="6720B5D3" w14:textId="77777777" w:rsidR="00854C41" w:rsidRDefault="00854C41" w:rsidP="00280934">
    <w:pPr>
      <w:pStyle w:val="a5"/>
      <w:spacing w:after="28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5B4F9" w14:textId="77777777" w:rsidR="00854C41" w:rsidRDefault="00854C41">
    <w:pPr>
      <w:pStyle w:val="a5"/>
      <w:spacing w:after="28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490BD" w14:textId="77777777" w:rsidR="00E0773A" w:rsidRDefault="00E0773A" w:rsidP="00280934">
      <w:pPr>
        <w:spacing w:after="288"/>
      </w:pPr>
      <w:r>
        <w:separator/>
      </w:r>
    </w:p>
  </w:footnote>
  <w:footnote w:type="continuationSeparator" w:id="0">
    <w:p w14:paraId="21E52C5C" w14:textId="77777777" w:rsidR="00E0773A" w:rsidRDefault="00E0773A" w:rsidP="00280934">
      <w:pPr>
        <w:spacing w:after="288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F86DB" w14:textId="77777777" w:rsidR="00854C41" w:rsidRDefault="00854C41">
    <w:pPr>
      <w:pStyle w:val="a3"/>
      <w:spacing w:after="28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7781D" w14:textId="77777777" w:rsidR="00854C41" w:rsidRDefault="00854C41">
    <w:pPr>
      <w:pStyle w:val="a3"/>
      <w:spacing w:after="28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C4D8C" w14:textId="77777777" w:rsidR="00854C41" w:rsidRDefault="00854C41">
    <w:pPr>
      <w:pStyle w:val="a3"/>
      <w:spacing w:after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EF02B6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DA627B"/>
    <w:multiLevelType w:val="hybridMultilevel"/>
    <w:tmpl w:val="8924A61A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0B0F7C"/>
    <w:multiLevelType w:val="multilevel"/>
    <w:tmpl w:val="0874A29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b w:val="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150876F8"/>
    <w:multiLevelType w:val="hybridMultilevel"/>
    <w:tmpl w:val="355C98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C3DB9"/>
    <w:multiLevelType w:val="hybridMultilevel"/>
    <w:tmpl w:val="3B1ADB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B48CC"/>
    <w:multiLevelType w:val="hybridMultilevel"/>
    <w:tmpl w:val="8AA8F09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912DC"/>
    <w:multiLevelType w:val="hybridMultilevel"/>
    <w:tmpl w:val="6896CF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31F78"/>
    <w:multiLevelType w:val="hybridMultilevel"/>
    <w:tmpl w:val="5A0AA95C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A03C9A"/>
    <w:multiLevelType w:val="hybridMultilevel"/>
    <w:tmpl w:val="D31A0B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847F3"/>
    <w:multiLevelType w:val="hybridMultilevel"/>
    <w:tmpl w:val="0BAC12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CD7EB0"/>
    <w:multiLevelType w:val="hybridMultilevel"/>
    <w:tmpl w:val="331AB2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C4B20"/>
    <w:multiLevelType w:val="hybridMultilevel"/>
    <w:tmpl w:val="899C93FC"/>
    <w:lvl w:ilvl="0" w:tplc="041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9DE42B2"/>
    <w:multiLevelType w:val="hybridMultilevel"/>
    <w:tmpl w:val="BF76A188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cs="Times New 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cs="Times New Roman"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cs="Times New Roman" w:hint="default"/>
      </w:rPr>
    </w:lvl>
  </w:abstractNum>
  <w:abstractNum w:abstractNumId="14" w15:restartNumberingAfterBreak="0">
    <w:nsid w:val="3FC6561A"/>
    <w:multiLevelType w:val="hybridMultilevel"/>
    <w:tmpl w:val="959888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A31E6"/>
    <w:multiLevelType w:val="hybridMultilevel"/>
    <w:tmpl w:val="41781E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D946C7"/>
    <w:multiLevelType w:val="hybridMultilevel"/>
    <w:tmpl w:val="BC965C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631E0B"/>
    <w:multiLevelType w:val="hybridMultilevel"/>
    <w:tmpl w:val="59C8E052"/>
    <w:lvl w:ilvl="0" w:tplc="B3D223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B8560AA"/>
    <w:multiLevelType w:val="hybridMultilevel"/>
    <w:tmpl w:val="27CE84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B17BF"/>
    <w:multiLevelType w:val="hybridMultilevel"/>
    <w:tmpl w:val="645EC8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D4202"/>
    <w:multiLevelType w:val="hybridMultilevel"/>
    <w:tmpl w:val="AD8A3B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104659"/>
    <w:multiLevelType w:val="hybridMultilevel"/>
    <w:tmpl w:val="29A0352E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1A5D74"/>
    <w:multiLevelType w:val="hybridMultilevel"/>
    <w:tmpl w:val="D1D0A52A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6D59E6"/>
    <w:multiLevelType w:val="hybridMultilevel"/>
    <w:tmpl w:val="D79E87C6"/>
    <w:lvl w:ilvl="0" w:tplc="403CCD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78270A9"/>
    <w:multiLevelType w:val="hybridMultilevel"/>
    <w:tmpl w:val="E96425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B81A8B"/>
    <w:multiLevelType w:val="hybridMultilevel"/>
    <w:tmpl w:val="E3F6F49C"/>
    <w:lvl w:ilvl="0" w:tplc="04190015">
      <w:start w:val="1"/>
      <w:numFmt w:val="upperLetter"/>
      <w:lvlText w:val="%1."/>
      <w:lvlJc w:val="left"/>
      <w:pPr>
        <w:ind w:left="1080" w:hanging="360"/>
      </w:pPr>
    </w:lvl>
    <w:lvl w:ilvl="1" w:tplc="953A77DC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667CFA"/>
    <w:multiLevelType w:val="hybridMultilevel"/>
    <w:tmpl w:val="B3EA8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F12D8"/>
    <w:multiLevelType w:val="hybridMultilevel"/>
    <w:tmpl w:val="33A460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F302FE"/>
    <w:multiLevelType w:val="hybridMultilevel"/>
    <w:tmpl w:val="DF5E9C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8E4CF6"/>
    <w:multiLevelType w:val="hybridMultilevel"/>
    <w:tmpl w:val="3BB28EB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BE3E2C"/>
    <w:multiLevelType w:val="hybridMultilevel"/>
    <w:tmpl w:val="3B42BD24"/>
    <w:lvl w:ilvl="0" w:tplc="AAD430F2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431A79"/>
    <w:multiLevelType w:val="hybridMultilevel"/>
    <w:tmpl w:val="40461F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33" w15:restartNumberingAfterBreak="0">
    <w:nsid w:val="7608535B"/>
    <w:multiLevelType w:val="hybridMultilevel"/>
    <w:tmpl w:val="3E04A4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C27BD9"/>
    <w:multiLevelType w:val="hybridMultilevel"/>
    <w:tmpl w:val="0D66775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D52FC2"/>
    <w:multiLevelType w:val="hybridMultilevel"/>
    <w:tmpl w:val="CD90B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AB519C"/>
    <w:multiLevelType w:val="hybridMultilevel"/>
    <w:tmpl w:val="4B288C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3054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3"/>
  </w:num>
  <w:num w:numId="2">
    <w:abstractNumId w:val="32"/>
  </w:num>
  <w:num w:numId="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27"/>
  </w:num>
  <w:num w:numId="6">
    <w:abstractNumId w:val="25"/>
  </w:num>
  <w:num w:numId="7">
    <w:abstractNumId w:val="26"/>
  </w:num>
  <w:num w:numId="8">
    <w:abstractNumId w:val="4"/>
  </w:num>
  <w:num w:numId="9">
    <w:abstractNumId w:val="24"/>
  </w:num>
  <w:num w:numId="10">
    <w:abstractNumId w:val="35"/>
  </w:num>
  <w:num w:numId="11">
    <w:abstractNumId w:val="3"/>
  </w:num>
  <w:num w:numId="12">
    <w:abstractNumId w:val="20"/>
  </w:num>
  <w:num w:numId="13">
    <w:abstractNumId w:val="17"/>
  </w:num>
  <w:num w:numId="14">
    <w:abstractNumId w:val="33"/>
  </w:num>
  <w:num w:numId="15">
    <w:abstractNumId w:val="10"/>
  </w:num>
  <w:num w:numId="16">
    <w:abstractNumId w:val="9"/>
  </w:num>
  <w:num w:numId="17">
    <w:abstractNumId w:val="34"/>
  </w:num>
  <w:num w:numId="18">
    <w:abstractNumId w:val="22"/>
  </w:num>
  <w:num w:numId="19">
    <w:abstractNumId w:val="18"/>
  </w:num>
  <w:num w:numId="20">
    <w:abstractNumId w:val="6"/>
  </w:num>
  <w:num w:numId="21">
    <w:abstractNumId w:val="31"/>
  </w:num>
  <w:num w:numId="22">
    <w:abstractNumId w:val="16"/>
  </w:num>
  <w:num w:numId="23">
    <w:abstractNumId w:val="23"/>
  </w:num>
  <w:num w:numId="24">
    <w:abstractNumId w:val="7"/>
  </w:num>
  <w:num w:numId="25">
    <w:abstractNumId w:val="0"/>
  </w:num>
  <w:num w:numId="26">
    <w:abstractNumId w:val="36"/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5"/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1"/>
  </w:num>
  <w:num w:numId="36">
    <w:abstractNumId w:val="11"/>
  </w:num>
  <w:num w:numId="37">
    <w:abstractNumId w:val="21"/>
  </w:num>
  <w:num w:numId="38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U2MDE3NDU1MzZR0lEKTi0uzszPAykwqwUAK8XkYywAAAA="/>
  </w:docVars>
  <w:rsids>
    <w:rsidRoot w:val="00FD37CF"/>
    <w:rsid w:val="000017BE"/>
    <w:rsid w:val="00002A9B"/>
    <w:rsid w:val="00004595"/>
    <w:rsid w:val="00010A8E"/>
    <w:rsid w:val="0001159B"/>
    <w:rsid w:val="00023086"/>
    <w:rsid w:val="0002746B"/>
    <w:rsid w:val="000331A1"/>
    <w:rsid w:val="0003651C"/>
    <w:rsid w:val="00044BC4"/>
    <w:rsid w:val="00047032"/>
    <w:rsid w:val="00051798"/>
    <w:rsid w:val="00054D51"/>
    <w:rsid w:val="00063DE6"/>
    <w:rsid w:val="0007208A"/>
    <w:rsid w:val="0007443B"/>
    <w:rsid w:val="00081ED6"/>
    <w:rsid w:val="000A0EBB"/>
    <w:rsid w:val="000C16AA"/>
    <w:rsid w:val="000D61CB"/>
    <w:rsid w:val="000F1E68"/>
    <w:rsid w:val="0010501C"/>
    <w:rsid w:val="00110425"/>
    <w:rsid w:val="00116BE6"/>
    <w:rsid w:val="00130D44"/>
    <w:rsid w:val="0014745A"/>
    <w:rsid w:val="00163304"/>
    <w:rsid w:val="00174BEC"/>
    <w:rsid w:val="001834A6"/>
    <w:rsid w:val="00185EBC"/>
    <w:rsid w:val="001A2D2E"/>
    <w:rsid w:val="001A361B"/>
    <w:rsid w:val="001B2685"/>
    <w:rsid w:val="001C7B07"/>
    <w:rsid w:val="001E435B"/>
    <w:rsid w:val="001E5297"/>
    <w:rsid w:val="001F4396"/>
    <w:rsid w:val="001F6AB7"/>
    <w:rsid w:val="001F6C30"/>
    <w:rsid w:val="0020007A"/>
    <w:rsid w:val="00210685"/>
    <w:rsid w:val="0021747E"/>
    <w:rsid w:val="00217718"/>
    <w:rsid w:val="00263085"/>
    <w:rsid w:val="00280934"/>
    <w:rsid w:val="0028168F"/>
    <w:rsid w:val="00291B4E"/>
    <w:rsid w:val="002A6EC8"/>
    <w:rsid w:val="002C4AFA"/>
    <w:rsid w:val="002C631A"/>
    <w:rsid w:val="002E3213"/>
    <w:rsid w:val="002E6032"/>
    <w:rsid w:val="00305A2C"/>
    <w:rsid w:val="003102AC"/>
    <w:rsid w:val="003179FE"/>
    <w:rsid w:val="00330ED1"/>
    <w:rsid w:val="003317FF"/>
    <w:rsid w:val="00346ED5"/>
    <w:rsid w:val="0035010B"/>
    <w:rsid w:val="00350626"/>
    <w:rsid w:val="00351165"/>
    <w:rsid w:val="00351614"/>
    <w:rsid w:val="0036369B"/>
    <w:rsid w:val="00380A39"/>
    <w:rsid w:val="003957D2"/>
    <w:rsid w:val="003D6F14"/>
    <w:rsid w:val="003D7807"/>
    <w:rsid w:val="003F108B"/>
    <w:rsid w:val="004235A5"/>
    <w:rsid w:val="00425600"/>
    <w:rsid w:val="0043445B"/>
    <w:rsid w:val="00441BAE"/>
    <w:rsid w:val="004454B7"/>
    <w:rsid w:val="00446D98"/>
    <w:rsid w:val="0045018F"/>
    <w:rsid w:val="00462981"/>
    <w:rsid w:val="00466DE2"/>
    <w:rsid w:val="00485E3C"/>
    <w:rsid w:val="00497D6B"/>
    <w:rsid w:val="004B05A0"/>
    <w:rsid w:val="004B5D5D"/>
    <w:rsid w:val="004B64E5"/>
    <w:rsid w:val="004C2E21"/>
    <w:rsid w:val="004C3EE2"/>
    <w:rsid w:val="004C5350"/>
    <w:rsid w:val="004C651E"/>
    <w:rsid w:val="004D65D1"/>
    <w:rsid w:val="004E14C7"/>
    <w:rsid w:val="004F03DF"/>
    <w:rsid w:val="004F7CD3"/>
    <w:rsid w:val="005068AA"/>
    <w:rsid w:val="0051481F"/>
    <w:rsid w:val="00516710"/>
    <w:rsid w:val="00517CD7"/>
    <w:rsid w:val="00520C8D"/>
    <w:rsid w:val="005255E4"/>
    <w:rsid w:val="00536369"/>
    <w:rsid w:val="00547950"/>
    <w:rsid w:val="005510C9"/>
    <w:rsid w:val="005851CF"/>
    <w:rsid w:val="00586B85"/>
    <w:rsid w:val="005A50C7"/>
    <w:rsid w:val="005A7E4A"/>
    <w:rsid w:val="005C0E52"/>
    <w:rsid w:val="005C2407"/>
    <w:rsid w:val="005C3DBA"/>
    <w:rsid w:val="005C6873"/>
    <w:rsid w:val="00605F3A"/>
    <w:rsid w:val="00610742"/>
    <w:rsid w:val="00631DEB"/>
    <w:rsid w:val="006417E7"/>
    <w:rsid w:val="006457B5"/>
    <w:rsid w:val="006648EA"/>
    <w:rsid w:val="006712D3"/>
    <w:rsid w:val="00672ED1"/>
    <w:rsid w:val="00681CA7"/>
    <w:rsid w:val="006955B8"/>
    <w:rsid w:val="00697525"/>
    <w:rsid w:val="00697D5B"/>
    <w:rsid w:val="006C416F"/>
    <w:rsid w:val="006D2D2B"/>
    <w:rsid w:val="006D527F"/>
    <w:rsid w:val="006F4ED3"/>
    <w:rsid w:val="007031B3"/>
    <w:rsid w:val="007037FD"/>
    <w:rsid w:val="00711069"/>
    <w:rsid w:val="00716A3B"/>
    <w:rsid w:val="00724226"/>
    <w:rsid w:val="00725AC4"/>
    <w:rsid w:val="00727EF5"/>
    <w:rsid w:val="00736FE5"/>
    <w:rsid w:val="007374B5"/>
    <w:rsid w:val="007519E2"/>
    <w:rsid w:val="00761CE1"/>
    <w:rsid w:val="00783CC8"/>
    <w:rsid w:val="007D07D4"/>
    <w:rsid w:val="007D392A"/>
    <w:rsid w:val="007D427B"/>
    <w:rsid w:val="007D67A4"/>
    <w:rsid w:val="007E2EA0"/>
    <w:rsid w:val="0081004B"/>
    <w:rsid w:val="00814B73"/>
    <w:rsid w:val="0082357A"/>
    <w:rsid w:val="00834C90"/>
    <w:rsid w:val="00841492"/>
    <w:rsid w:val="008422FE"/>
    <w:rsid w:val="008447CC"/>
    <w:rsid w:val="00847994"/>
    <w:rsid w:val="00852178"/>
    <w:rsid w:val="00854C41"/>
    <w:rsid w:val="0087505E"/>
    <w:rsid w:val="00897985"/>
    <w:rsid w:val="008979C4"/>
    <w:rsid w:val="008A5A2E"/>
    <w:rsid w:val="00902374"/>
    <w:rsid w:val="00911F1E"/>
    <w:rsid w:val="00914AE1"/>
    <w:rsid w:val="00941B45"/>
    <w:rsid w:val="0096108C"/>
    <w:rsid w:val="00964101"/>
    <w:rsid w:val="00965DDD"/>
    <w:rsid w:val="00972EEF"/>
    <w:rsid w:val="0098046B"/>
    <w:rsid w:val="009804DF"/>
    <w:rsid w:val="00983175"/>
    <w:rsid w:val="009858B5"/>
    <w:rsid w:val="00994EDD"/>
    <w:rsid w:val="009A12F3"/>
    <w:rsid w:val="009A1C7C"/>
    <w:rsid w:val="009A294A"/>
    <w:rsid w:val="009B3618"/>
    <w:rsid w:val="009B676F"/>
    <w:rsid w:val="009D118C"/>
    <w:rsid w:val="009F6706"/>
    <w:rsid w:val="009F6DEC"/>
    <w:rsid w:val="00A21B93"/>
    <w:rsid w:val="00A278A5"/>
    <w:rsid w:val="00A54E70"/>
    <w:rsid w:val="00A66BB6"/>
    <w:rsid w:val="00A938EF"/>
    <w:rsid w:val="00AA1CCA"/>
    <w:rsid w:val="00AA5FE3"/>
    <w:rsid w:val="00AB6999"/>
    <w:rsid w:val="00AC0222"/>
    <w:rsid w:val="00AC1D0C"/>
    <w:rsid w:val="00AC4F7B"/>
    <w:rsid w:val="00AD060A"/>
    <w:rsid w:val="00AD3B54"/>
    <w:rsid w:val="00AE7016"/>
    <w:rsid w:val="00AF6CFE"/>
    <w:rsid w:val="00B26768"/>
    <w:rsid w:val="00B305E0"/>
    <w:rsid w:val="00B4670F"/>
    <w:rsid w:val="00B5739A"/>
    <w:rsid w:val="00B60965"/>
    <w:rsid w:val="00B76FF8"/>
    <w:rsid w:val="00B77261"/>
    <w:rsid w:val="00B82C89"/>
    <w:rsid w:val="00B83FD6"/>
    <w:rsid w:val="00B910D2"/>
    <w:rsid w:val="00B954A2"/>
    <w:rsid w:val="00B95B59"/>
    <w:rsid w:val="00BA4FC6"/>
    <w:rsid w:val="00BA6C4F"/>
    <w:rsid w:val="00BD2C19"/>
    <w:rsid w:val="00BE3C2A"/>
    <w:rsid w:val="00BE4B2E"/>
    <w:rsid w:val="00BE6F76"/>
    <w:rsid w:val="00C36D06"/>
    <w:rsid w:val="00C37892"/>
    <w:rsid w:val="00C739E7"/>
    <w:rsid w:val="00C756AA"/>
    <w:rsid w:val="00C8752A"/>
    <w:rsid w:val="00CA4471"/>
    <w:rsid w:val="00CA6DA8"/>
    <w:rsid w:val="00CB729D"/>
    <w:rsid w:val="00CC286E"/>
    <w:rsid w:val="00CC5B83"/>
    <w:rsid w:val="00CD75A3"/>
    <w:rsid w:val="00CE2529"/>
    <w:rsid w:val="00CE3C36"/>
    <w:rsid w:val="00CF3229"/>
    <w:rsid w:val="00CF67CB"/>
    <w:rsid w:val="00D01F08"/>
    <w:rsid w:val="00D02152"/>
    <w:rsid w:val="00D10310"/>
    <w:rsid w:val="00D12147"/>
    <w:rsid w:val="00D21633"/>
    <w:rsid w:val="00D222F2"/>
    <w:rsid w:val="00D27D21"/>
    <w:rsid w:val="00D35469"/>
    <w:rsid w:val="00D37D7F"/>
    <w:rsid w:val="00D45939"/>
    <w:rsid w:val="00D52BCA"/>
    <w:rsid w:val="00D53668"/>
    <w:rsid w:val="00D74A83"/>
    <w:rsid w:val="00D8265B"/>
    <w:rsid w:val="00DA023F"/>
    <w:rsid w:val="00DA1EA2"/>
    <w:rsid w:val="00DA707E"/>
    <w:rsid w:val="00DC72FF"/>
    <w:rsid w:val="00DD0D30"/>
    <w:rsid w:val="00DD5780"/>
    <w:rsid w:val="00DE7FC4"/>
    <w:rsid w:val="00DF4C04"/>
    <w:rsid w:val="00E0773A"/>
    <w:rsid w:val="00E12B71"/>
    <w:rsid w:val="00E326EA"/>
    <w:rsid w:val="00E353F5"/>
    <w:rsid w:val="00E40298"/>
    <w:rsid w:val="00E40F27"/>
    <w:rsid w:val="00E43365"/>
    <w:rsid w:val="00E74E77"/>
    <w:rsid w:val="00E97831"/>
    <w:rsid w:val="00E97A04"/>
    <w:rsid w:val="00EA2D11"/>
    <w:rsid w:val="00EA545C"/>
    <w:rsid w:val="00ED5A5B"/>
    <w:rsid w:val="00EE1592"/>
    <w:rsid w:val="00EE6405"/>
    <w:rsid w:val="00EF65CA"/>
    <w:rsid w:val="00F20524"/>
    <w:rsid w:val="00F2237F"/>
    <w:rsid w:val="00F22B49"/>
    <w:rsid w:val="00F35E4C"/>
    <w:rsid w:val="00F42A23"/>
    <w:rsid w:val="00F42C97"/>
    <w:rsid w:val="00F44D35"/>
    <w:rsid w:val="00F90121"/>
    <w:rsid w:val="00F91201"/>
    <w:rsid w:val="00FA014B"/>
    <w:rsid w:val="00FA4A51"/>
    <w:rsid w:val="00FA58B5"/>
    <w:rsid w:val="00FD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7DE3674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Lines="120" w:after="120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725AC4"/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autoRedefine/>
    <w:uiPriority w:val="99"/>
    <w:qFormat/>
    <w:rsid w:val="00DE7FC4"/>
    <w:pPr>
      <w:keepNext/>
      <w:spacing w:line="276" w:lineRule="auto"/>
      <w:ind w:left="142" w:hanging="193"/>
      <w:jc w:val="both"/>
      <w:outlineLvl w:val="0"/>
    </w:pPr>
    <w:rPr>
      <w:rFonts w:eastAsia="Calibri"/>
      <w:b/>
    </w:rPr>
  </w:style>
  <w:style w:type="paragraph" w:styleId="2">
    <w:name w:val="heading 2"/>
    <w:basedOn w:val="a"/>
    <w:next w:val="a"/>
    <w:link w:val="20"/>
    <w:uiPriority w:val="99"/>
    <w:qFormat/>
    <w:rsid w:val="0001159B"/>
    <w:pPr>
      <w:keepNext/>
      <w:keepLines/>
      <w:spacing w:before="320"/>
      <w:outlineLvl w:val="1"/>
    </w:pPr>
    <w:rPr>
      <w:rFonts w:eastAsia="Calibri"/>
      <w:b/>
      <w:sz w:val="26"/>
      <w:szCs w:val="20"/>
    </w:rPr>
  </w:style>
  <w:style w:type="paragraph" w:styleId="3">
    <w:name w:val="heading 3"/>
    <w:basedOn w:val="a"/>
    <w:next w:val="a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rFonts w:eastAsia="Calibri"/>
      <w:b/>
      <w:szCs w:val="20"/>
    </w:rPr>
  </w:style>
  <w:style w:type="paragraph" w:styleId="4">
    <w:name w:val="heading 4"/>
    <w:basedOn w:val="a"/>
    <w:next w:val="a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9"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uiPriority w:val="99"/>
    <w:qFormat/>
    <w:rsid w:val="00E97A04"/>
    <w:pPr>
      <w:spacing w:before="240" w:after="6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CA6DA8"/>
    <w:rPr>
      <w:rFonts w:ascii="Times New Roman" w:hAnsi="Times New Roman"/>
      <w:b/>
      <w:sz w:val="24"/>
      <w:lang w:eastAsia="ru-RU"/>
    </w:rPr>
  </w:style>
  <w:style w:type="character" w:customStyle="1" w:styleId="11">
    <w:name w:val="Заголовок 1 Знак"/>
    <w:link w:val="10"/>
    <w:uiPriority w:val="99"/>
    <w:locked/>
    <w:rsid w:val="00DE7FC4"/>
    <w:rPr>
      <w:rFonts w:ascii="Times New Roman" w:hAnsi="Times New Roman"/>
      <w:b/>
      <w:sz w:val="24"/>
      <w:szCs w:val="24"/>
    </w:rPr>
  </w:style>
  <w:style w:type="character" w:customStyle="1" w:styleId="40">
    <w:name w:val="Заголовок 4 Знак"/>
    <w:link w:val="4"/>
    <w:uiPriority w:val="99"/>
    <w:locked/>
    <w:rsid w:val="005C0E52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9"/>
    <w:locked/>
    <w:rsid w:val="00E97A04"/>
    <w:rPr>
      <w:rFonts w:ascii="Times New Roman" w:hAnsi="Times New Roman" w:cs="Times New Roman"/>
      <w:b/>
      <w:bCs/>
      <w:iCs/>
      <w:sz w:val="24"/>
      <w:szCs w:val="24"/>
    </w:rPr>
  </w:style>
  <w:style w:type="character" w:customStyle="1" w:styleId="60">
    <w:name w:val="Заголовок 6 Знак"/>
    <w:link w:val="6"/>
    <w:uiPriority w:val="99"/>
    <w:semiHidden/>
    <w:locked/>
    <w:rsid w:val="00E97A04"/>
    <w:rPr>
      <w:rFonts w:ascii="Times New Roman" w:hAnsi="Times New Roman" w:cs="Times New Roman"/>
      <w:b/>
      <w:bCs/>
      <w:sz w:val="24"/>
    </w:rPr>
  </w:style>
  <w:style w:type="paragraph" w:styleId="a3">
    <w:name w:val="header"/>
    <w:basedOn w:val="a"/>
    <w:link w:val="a4"/>
    <w:uiPriority w:val="99"/>
    <w:rsid w:val="002C4AFA"/>
    <w:pPr>
      <w:tabs>
        <w:tab w:val="center" w:pos="4677"/>
        <w:tab w:val="right" w:pos="9355"/>
      </w:tabs>
    </w:pPr>
  </w:style>
  <w:style w:type="character" w:customStyle="1" w:styleId="20">
    <w:name w:val="Заголовок 2 Знак"/>
    <w:link w:val="2"/>
    <w:uiPriority w:val="99"/>
    <w:locked/>
    <w:rsid w:val="0001159B"/>
    <w:rPr>
      <w:rFonts w:ascii="Times New Roman" w:hAnsi="Times New Roman"/>
      <w:b/>
      <w:sz w:val="26"/>
      <w:lang w:eastAsia="ru-RU"/>
    </w:rPr>
  </w:style>
  <w:style w:type="paragraph" w:styleId="a5">
    <w:name w:val="footer"/>
    <w:basedOn w:val="a"/>
    <w:link w:val="a6"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link w:val="a3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uiPriority w:val="99"/>
    <w:rsid w:val="002C4AFA"/>
  </w:style>
  <w:style w:type="character" w:customStyle="1" w:styleId="a6">
    <w:name w:val="Нижний колонтитул Знак"/>
    <w:link w:val="a5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uiPriority w:val="9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21">
    <w:name w:val="Body Text Indent 2"/>
    <w:basedOn w:val="a"/>
    <w:link w:val="22"/>
    <w:uiPriority w:val="99"/>
    <w:semiHidden/>
    <w:rsid w:val="002C4AFA"/>
    <w:pPr>
      <w:spacing w:line="480" w:lineRule="auto"/>
      <w:ind w:left="283"/>
    </w:pPr>
  </w:style>
  <w:style w:type="character" w:customStyle="1" w:styleId="a9">
    <w:name w:val="Текст Знак"/>
    <w:link w:val="a8"/>
    <w:uiPriority w:val="99"/>
    <w:locked/>
    <w:rsid w:val="002C4AFA"/>
    <w:rPr>
      <w:rFonts w:ascii="PetersburgCTT" w:hAnsi="PetersburgCTT" w:cs="Times New Roman"/>
      <w:sz w:val="20"/>
      <w:szCs w:val="20"/>
      <w:lang w:eastAsia="ru-RU"/>
    </w:rPr>
  </w:style>
  <w:style w:type="paragraph" w:styleId="aa">
    <w:name w:val="Body Text"/>
    <w:basedOn w:val="a"/>
    <w:link w:val="ab"/>
    <w:uiPriority w:val="99"/>
    <w:rsid w:val="00C37892"/>
  </w:style>
  <w:style w:type="character" w:customStyle="1" w:styleId="22">
    <w:name w:val="Основной текст с отступом 2 Знак"/>
    <w:link w:val="21"/>
    <w:uiPriority w:val="99"/>
    <w:semiHidden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link w:val="12"/>
    <w:qFormat/>
    <w:rsid w:val="0001159B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character" w:customStyle="1" w:styleId="ab">
    <w:name w:val="Основной текст Знак"/>
    <w:link w:val="aa"/>
    <w:uiPriority w:val="99"/>
    <w:locked/>
    <w:rsid w:val="00C37892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c">
    <w:name w:val="Литература"/>
    <w:basedOn w:val="a8"/>
    <w:uiPriority w:val="99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uiPriority w:val="99"/>
    <w:rsid w:val="0001159B"/>
    <w:pPr>
      <w:jc w:val="both"/>
    </w:pPr>
    <w:rPr>
      <w:sz w:val="20"/>
      <w:szCs w:val="20"/>
    </w:rPr>
  </w:style>
  <w:style w:type="character" w:styleId="ad">
    <w:name w:val="Hyperlink"/>
    <w:uiPriority w:val="99"/>
    <w:rsid w:val="0001159B"/>
    <w:rPr>
      <w:rFonts w:cs="Times New Roman"/>
      <w:color w:val="0000FF"/>
      <w:u w:val="single"/>
    </w:rPr>
  </w:style>
  <w:style w:type="paragraph" w:styleId="ae">
    <w:name w:val="TOC Heading"/>
    <w:basedOn w:val="10"/>
    <w:next w:val="a"/>
    <w:uiPriority w:val="99"/>
    <w:qFormat/>
    <w:rsid w:val="00FA4A51"/>
    <w:pPr>
      <w:keepLines/>
      <w:spacing w:before="480" w:after="0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13">
    <w:name w:val="toc 1"/>
    <w:basedOn w:val="a"/>
    <w:next w:val="a"/>
    <w:autoRedefine/>
    <w:uiPriority w:val="39"/>
    <w:rsid w:val="00280934"/>
    <w:pPr>
      <w:tabs>
        <w:tab w:val="right" w:leader="dot" w:pos="9345"/>
      </w:tabs>
      <w:spacing w:afterLines="0" w:line="276" w:lineRule="auto"/>
    </w:pPr>
  </w:style>
  <w:style w:type="paragraph" w:styleId="23">
    <w:name w:val="toc 2"/>
    <w:basedOn w:val="a"/>
    <w:next w:val="a"/>
    <w:autoRedefine/>
    <w:uiPriority w:val="39"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rsid w:val="00FA4A51"/>
    <w:rPr>
      <w:rFonts w:ascii="Tahoma" w:hAnsi="Tahoma" w:cs="Tahoma"/>
      <w:sz w:val="16"/>
      <w:szCs w:val="16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Текст выноски Знак"/>
    <w:link w:val="af"/>
    <w:uiPriority w:val="99"/>
    <w:semiHidden/>
    <w:locked/>
    <w:rsid w:val="00FA4A51"/>
    <w:rPr>
      <w:rFonts w:ascii="Tahoma" w:hAnsi="Tahoma" w:cs="Tahoma"/>
      <w:sz w:val="16"/>
      <w:szCs w:val="16"/>
      <w:lang w:eastAsia="ru-RU"/>
    </w:rPr>
  </w:style>
  <w:style w:type="paragraph" w:styleId="31">
    <w:name w:val="toc 3"/>
    <w:basedOn w:val="a"/>
    <w:next w:val="a"/>
    <w:autoRedefine/>
    <w:uiPriority w:val="39"/>
    <w:rsid w:val="00330ED1"/>
    <w:pPr>
      <w:spacing w:after="100"/>
      <w:ind w:left="480"/>
    </w:pPr>
  </w:style>
  <w:style w:type="character" w:customStyle="1" w:styleId="apple-style-span">
    <w:name w:val="apple-style-span"/>
    <w:basedOn w:val="a0"/>
    <w:rsid w:val="00462981"/>
  </w:style>
  <w:style w:type="character" w:customStyle="1" w:styleId="apple-converted-space">
    <w:name w:val="apple-converted-space"/>
    <w:basedOn w:val="a0"/>
    <w:rsid w:val="00263085"/>
  </w:style>
  <w:style w:type="character" w:customStyle="1" w:styleId="Bodytext">
    <w:name w:val="Body text_"/>
    <w:link w:val="24"/>
    <w:rsid w:val="007519E2"/>
    <w:rPr>
      <w:rFonts w:ascii="AngsanaUPC" w:eastAsia="AngsanaUPC" w:hAnsi="AngsanaUPC" w:cs="AngsanaUPC"/>
      <w:sz w:val="28"/>
      <w:szCs w:val="28"/>
      <w:shd w:val="clear" w:color="auto" w:fill="FFFFFF"/>
    </w:rPr>
  </w:style>
  <w:style w:type="character" w:customStyle="1" w:styleId="Bodytext13ptItalic">
    <w:name w:val="Body text + 13 pt;Italic"/>
    <w:rsid w:val="007519E2"/>
    <w:rPr>
      <w:rFonts w:ascii="AngsanaUPC" w:eastAsia="AngsanaUPC" w:hAnsi="AngsanaUPC" w:cs="AngsanaUPC"/>
      <w:i/>
      <w:i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paragraph" w:customStyle="1" w:styleId="24">
    <w:name w:val="Основной текст2"/>
    <w:basedOn w:val="a"/>
    <w:link w:val="Bodytext"/>
    <w:rsid w:val="007519E2"/>
    <w:pPr>
      <w:widowControl w:val="0"/>
      <w:shd w:val="clear" w:color="auto" w:fill="FFFFFF"/>
      <w:spacing w:before="180" w:line="274" w:lineRule="exact"/>
      <w:jc w:val="both"/>
    </w:pPr>
    <w:rPr>
      <w:rFonts w:ascii="AngsanaUPC" w:eastAsia="AngsanaUPC" w:hAnsi="AngsanaUPC" w:cs="AngsanaUPC"/>
      <w:sz w:val="28"/>
      <w:szCs w:val="28"/>
    </w:rPr>
  </w:style>
  <w:style w:type="paragraph" w:styleId="af2">
    <w:name w:val="Subtitle"/>
    <w:basedOn w:val="a"/>
    <w:next w:val="a"/>
    <w:link w:val="af3"/>
    <w:uiPriority w:val="11"/>
    <w:qFormat/>
    <w:locked/>
    <w:rsid w:val="007519E2"/>
    <w:pPr>
      <w:widowControl w:val="0"/>
      <w:numPr>
        <w:ilvl w:val="1"/>
      </w:numPr>
    </w:pPr>
    <w:rPr>
      <w:rFonts w:ascii="Cambria" w:hAnsi="Cambria"/>
      <w:i/>
      <w:iCs/>
      <w:color w:val="4F81BD"/>
      <w:spacing w:val="15"/>
      <w:lang w:val="en-US" w:eastAsia="en-US" w:bidi="en-US"/>
    </w:rPr>
  </w:style>
  <w:style w:type="character" w:customStyle="1" w:styleId="af3">
    <w:name w:val="Подзаголовок Знак"/>
    <w:link w:val="af2"/>
    <w:uiPriority w:val="11"/>
    <w:rsid w:val="007519E2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US" w:eastAsia="en-US" w:bidi="en-US"/>
    </w:rPr>
  </w:style>
  <w:style w:type="paragraph" w:styleId="af4">
    <w:name w:val="endnote text"/>
    <w:basedOn w:val="a"/>
    <w:link w:val="af5"/>
    <w:uiPriority w:val="99"/>
    <w:semiHidden/>
    <w:unhideWhenUsed/>
    <w:rsid w:val="00051798"/>
    <w:rPr>
      <w:sz w:val="20"/>
      <w:szCs w:val="20"/>
    </w:rPr>
  </w:style>
  <w:style w:type="character" w:customStyle="1" w:styleId="af5">
    <w:name w:val="Текст концевой сноски Знак"/>
    <w:basedOn w:val="a0"/>
    <w:link w:val="af4"/>
    <w:uiPriority w:val="99"/>
    <w:semiHidden/>
    <w:rsid w:val="00051798"/>
    <w:rPr>
      <w:rFonts w:ascii="Times New Roman" w:eastAsia="Times New Roman" w:hAnsi="Times New Roman"/>
    </w:rPr>
  </w:style>
  <w:style w:type="character" w:styleId="af6">
    <w:name w:val="endnote reference"/>
    <w:basedOn w:val="a0"/>
    <w:uiPriority w:val="99"/>
    <w:semiHidden/>
    <w:unhideWhenUsed/>
    <w:rsid w:val="00051798"/>
    <w:rPr>
      <w:vertAlign w:val="superscript"/>
    </w:rPr>
  </w:style>
  <w:style w:type="paragraph" w:customStyle="1" w:styleId="Style33">
    <w:name w:val="Style33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paragraph" w:customStyle="1" w:styleId="Style135">
    <w:name w:val="Style135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character" w:customStyle="1" w:styleId="FontStyle504">
    <w:name w:val="Font Style504"/>
    <w:basedOn w:val="a0"/>
    <w:uiPriority w:val="99"/>
    <w:rsid w:val="004F03DF"/>
    <w:rPr>
      <w:rFonts w:ascii="Times New Roman" w:hAnsi="Times New Roman" w:cs="Times New Roman" w:hint="default"/>
      <w:b/>
      <w:bCs/>
      <w:sz w:val="20"/>
      <w:szCs w:val="20"/>
    </w:rPr>
  </w:style>
  <w:style w:type="character" w:customStyle="1" w:styleId="FontStyle529">
    <w:name w:val="Font Style529"/>
    <w:basedOn w:val="a0"/>
    <w:uiPriority w:val="99"/>
    <w:rsid w:val="004F03DF"/>
    <w:rPr>
      <w:rFonts w:ascii="Times New Roman" w:hAnsi="Times New Roman" w:cs="Times New Roman" w:hint="default"/>
      <w:b/>
      <w:bCs/>
      <w:sz w:val="16"/>
      <w:szCs w:val="16"/>
    </w:rPr>
  </w:style>
  <w:style w:type="character" w:styleId="af7">
    <w:name w:val="page number"/>
    <w:basedOn w:val="a0"/>
    <w:rsid w:val="00852178"/>
  </w:style>
  <w:style w:type="paragraph" w:styleId="af8">
    <w:name w:val="Body Text Indent"/>
    <w:basedOn w:val="a"/>
    <w:link w:val="af9"/>
    <w:uiPriority w:val="99"/>
    <w:semiHidden/>
    <w:unhideWhenUsed/>
    <w:rsid w:val="00852178"/>
    <w:pPr>
      <w:ind w:left="283"/>
    </w:pPr>
  </w:style>
  <w:style w:type="character" w:customStyle="1" w:styleId="af9">
    <w:name w:val="Основной текст с отступом Знак"/>
    <w:basedOn w:val="a0"/>
    <w:link w:val="af8"/>
    <w:uiPriority w:val="99"/>
    <w:semiHidden/>
    <w:rsid w:val="00852178"/>
    <w:rPr>
      <w:rFonts w:ascii="Times New Roman" w:eastAsia="Times New Roman" w:hAnsi="Times New Roman"/>
      <w:sz w:val="24"/>
      <w:szCs w:val="24"/>
    </w:rPr>
  </w:style>
  <w:style w:type="paragraph" w:styleId="afa">
    <w:name w:val="No Spacing"/>
    <w:uiPriority w:val="1"/>
    <w:qFormat/>
    <w:rsid w:val="00852178"/>
    <w:rPr>
      <w:sz w:val="22"/>
      <w:szCs w:val="22"/>
      <w:lang w:eastAsia="en-US"/>
    </w:rPr>
  </w:style>
  <w:style w:type="paragraph" w:customStyle="1" w:styleId="p3">
    <w:name w:val="p3"/>
    <w:basedOn w:val="a"/>
    <w:rsid w:val="00852178"/>
    <w:pPr>
      <w:spacing w:before="100" w:beforeAutospacing="1" w:after="100" w:afterAutospacing="1"/>
    </w:pPr>
  </w:style>
  <w:style w:type="character" w:customStyle="1" w:styleId="s2">
    <w:name w:val="s2"/>
    <w:basedOn w:val="a0"/>
    <w:rsid w:val="00852178"/>
  </w:style>
  <w:style w:type="paragraph" w:customStyle="1" w:styleId="p5">
    <w:name w:val="p5"/>
    <w:basedOn w:val="a"/>
    <w:rsid w:val="00852178"/>
    <w:pPr>
      <w:spacing w:before="100" w:beforeAutospacing="1" w:after="100" w:afterAutospacing="1"/>
    </w:pPr>
  </w:style>
  <w:style w:type="character" w:customStyle="1" w:styleId="s4">
    <w:name w:val="s4"/>
    <w:basedOn w:val="a0"/>
    <w:rsid w:val="00852178"/>
  </w:style>
  <w:style w:type="character" w:customStyle="1" w:styleId="s5">
    <w:name w:val="s5"/>
    <w:basedOn w:val="a0"/>
    <w:rsid w:val="00852178"/>
  </w:style>
  <w:style w:type="table" w:styleId="afb">
    <w:name w:val="Table Grid"/>
    <w:basedOn w:val="a1"/>
    <w:uiPriority w:val="59"/>
    <w:locked/>
    <w:rsid w:val="0045018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c">
    <w:name w:val="Normal (Web)"/>
    <w:basedOn w:val="a"/>
    <w:unhideWhenUsed/>
    <w:rsid w:val="00AF6CFE"/>
    <w:pPr>
      <w:spacing w:before="100" w:beforeAutospacing="1" w:after="100" w:afterAutospacing="1"/>
    </w:pPr>
  </w:style>
  <w:style w:type="paragraph" w:customStyle="1" w:styleId="Default">
    <w:name w:val="Default"/>
    <w:rsid w:val="00B954A2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customStyle="1" w:styleId="CM265">
    <w:name w:val="CM265"/>
    <w:basedOn w:val="Default"/>
    <w:next w:val="Default"/>
    <w:uiPriority w:val="99"/>
    <w:rsid w:val="00B954A2"/>
    <w:rPr>
      <w:color w:val="auto"/>
    </w:rPr>
  </w:style>
  <w:style w:type="paragraph" w:customStyle="1" w:styleId="CM91">
    <w:name w:val="CM9+1"/>
    <w:basedOn w:val="Default"/>
    <w:next w:val="Default"/>
    <w:uiPriority w:val="99"/>
    <w:rsid w:val="00B954A2"/>
    <w:rPr>
      <w:color w:val="auto"/>
    </w:rPr>
  </w:style>
  <w:style w:type="character" w:customStyle="1" w:styleId="bolighting">
    <w:name w:val="bo_lighting"/>
    <w:basedOn w:val="a0"/>
    <w:rsid w:val="005C3DBA"/>
  </w:style>
  <w:style w:type="character" w:customStyle="1" w:styleId="FontStyle98">
    <w:name w:val="Font Style98"/>
    <w:uiPriority w:val="99"/>
    <w:rsid w:val="00F20524"/>
    <w:rPr>
      <w:rFonts w:ascii="Times New Roman" w:hAnsi="Times New Roman" w:cs="Times New Roman" w:hint="default"/>
      <w:sz w:val="20"/>
      <w:szCs w:val="20"/>
    </w:rPr>
  </w:style>
  <w:style w:type="character" w:customStyle="1" w:styleId="12">
    <w:name w:val="УМКД Заголовок 1 ФГОС Знак"/>
    <w:link w:val="1"/>
    <w:rsid w:val="00520C8D"/>
    <w:rPr>
      <w:rFonts w:ascii="Times New Roman" w:eastAsia="Times New Roman" w:hAnsi="Times New Roman"/>
      <w:b/>
      <w:sz w:val="24"/>
      <w:szCs w:val="24"/>
    </w:rPr>
  </w:style>
  <w:style w:type="character" w:customStyle="1" w:styleId="211pt">
    <w:name w:val="Основной текст (2) + 11 pt"/>
    <w:basedOn w:val="a0"/>
    <w:rsid w:val="009A294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2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CFCDDE-A49B-8A45-95E3-51EF63557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едведева Анастасия Алексеевна</dc:creator>
  <cp:lastModifiedBy>vera30995@gmail.com</cp:lastModifiedBy>
  <cp:revision>21</cp:revision>
  <dcterms:created xsi:type="dcterms:W3CDTF">2017-09-26T13:53:00Z</dcterms:created>
  <dcterms:modified xsi:type="dcterms:W3CDTF">2021-10-24T04:08:00Z</dcterms:modified>
</cp:coreProperties>
</file>